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5477E3" w:rsidRDefault="007B45E6" w:rsidP="00CD135A">
      <w:pPr>
        <w:pStyle w:val="Heading2"/>
      </w:pPr>
      <w:r>
        <w:t xml:space="preserve">  </w:t>
      </w:r>
    </w:p>
    <w:p w:rsidR="005477E3" w:rsidRDefault="005477E3" w:rsidP="00CD135A">
      <w:pPr>
        <w:pStyle w:val="Heading2"/>
      </w:pPr>
    </w:p>
    <w:p w:rsidR="001D5C37" w:rsidRPr="00CD135A" w:rsidRDefault="001D5C37" w:rsidP="00CD135A">
      <w:pPr>
        <w:pStyle w:val="Heading2"/>
      </w:pPr>
      <w:r w:rsidRPr="00CD135A">
        <w:t>ALLEN TOWNSHIP BOARD OF TRUSTEES</w:t>
      </w:r>
    </w:p>
    <w:p w:rsidR="001D5C37" w:rsidRPr="00CD135A" w:rsidRDefault="009C1924" w:rsidP="00CD135A">
      <w:pPr>
        <w:pStyle w:val="Heading2"/>
      </w:pPr>
      <w:r>
        <w:t>April 5</w:t>
      </w:r>
      <w:r w:rsidR="002E1A28">
        <w:t>, 2021</w:t>
      </w:r>
    </w:p>
    <w:p w:rsidR="00CD135A" w:rsidRDefault="00CD135A" w:rsidP="00CD135A">
      <w:pPr>
        <w:pStyle w:val="Heading2"/>
      </w:pPr>
      <w:r w:rsidRPr="00CD135A">
        <w:t>Minutes</w:t>
      </w:r>
    </w:p>
    <w:p w:rsidR="00183E87" w:rsidRPr="00183E87" w:rsidRDefault="00183E87" w:rsidP="00183E87"/>
    <w:p w:rsidR="00A7099C" w:rsidRPr="00A7099C" w:rsidRDefault="00A7099C" w:rsidP="00A7099C"/>
    <w:p w:rsidR="00C2692D" w:rsidRDefault="009E07AD" w:rsidP="001F55AD">
      <w:pPr>
        <w:rPr>
          <w:b/>
          <w:color w:val="1F497D" w:themeColor="text2"/>
        </w:rPr>
      </w:pPr>
      <w:r w:rsidRPr="005A2FC1">
        <w:rPr>
          <w:b/>
          <w:color w:val="1F497D" w:themeColor="text2"/>
        </w:rPr>
        <w:t>Call to Order</w:t>
      </w:r>
    </w:p>
    <w:p w:rsidR="005F5784" w:rsidRDefault="001D5C37" w:rsidP="001F55AD">
      <w:r w:rsidRPr="000A0469">
        <w:t xml:space="preserve">Trustee </w:t>
      </w:r>
      <w:r w:rsidR="006D0AE9">
        <w:t>Kingham</w:t>
      </w:r>
      <w:r w:rsidR="004A71B8">
        <w:t>,</w:t>
      </w:r>
      <w:r w:rsidRPr="000A0469">
        <w:t xml:space="preserve"> as Chairman called the regular meeting of the Allen Township Trustees to order </w:t>
      </w:r>
      <w:r w:rsidR="00EA41FE">
        <w:t xml:space="preserve">on </w:t>
      </w:r>
      <w:r w:rsidR="004468AB">
        <w:t>March 1</w:t>
      </w:r>
      <w:r w:rsidR="00B27F41">
        <w:t>,</w:t>
      </w:r>
      <w:r w:rsidR="00095BC9">
        <w:t xml:space="preserve"> </w:t>
      </w:r>
      <w:r w:rsidR="00336BA0">
        <w:rPr>
          <w:noProof/>
        </w:rPr>
        <w:t>2021</w:t>
      </w:r>
      <w:r w:rsidR="00553E67">
        <w:rPr>
          <w:noProof/>
        </w:rPr>
        <w:t>,</w:t>
      </w:r>
      <w:r w:rsidR="00C51E0A">
        <w:rPr>
          <w:noProof/>
        </w:rPr>
        <w:t xml:space="preserve"> </w:t>
      </w:r>
      <w:r w:rsidR="007705C0" w:rsidRPr="000A0469">
        <w:t>at</w:t>
      </w:r>
      <w:r w:rsidR="00A72F6E">
        <w:t xml:space="preserve"> 7:00 p.m. </w:t>
      </w:r>
    </w:p>
    <w:p w:rsidR="00B071EF" w:rsidRDefault="00B071EF" w:rsidP="001F55AD"/>
    <w:p w:rsidR="00C2692D" w:rsidRDefault="009E07AD" w:rsidP="009E07AD">
      <w:pPr>
        <w:jc w:val="both"/>
        <w:rPr>
          <w:b/>
          <w:color w:val="1F497D" w:themeColor="text2"/>
        </w:rPr>
      </w:pPr>
      <w:r w:rsidRPr="00CD135A">
        <w:rPr>
          <w:rFonts w:asciiTheme="majorHAnsi" w:hAnsiTheme="majorHAnsi"/>
          <w:b/>
          <w:color w:val="1F497D" w:themeColor="text2"/>
        </w:rPr>
        <w:t xml:space="preserve">Pledge of </w:t>
      </w:r>
      <w:r w:rsidR="00B64AD1">
        <w:rPr>
          <w:rFonts w:asciiTheme="majorHAnsi" w:hAnsiTheme="majorHAnsi"/>
          <w:b/>
          <w:color w:val="1F497D" w:themeColor="text2"/>
        </w:rPr>
        <w:t>Allegiance</w:t>
      </w:r>
    </w:p>
    <w:p w:rsidR="009E07AD" w:rsidRDefault="00251759" w:rsidP="00731763">
      <w:pPr>
        <w:jc w:val="both"/>
      </w:pPr>
      <w:r>
        <w:t xml:space="preserve">Trustee </w:t>
      </w:r>
      <w:r w:rsidR="00357A8C">
        <w:t>Kingham</w:t>
      </w:r>
      <w:r w:rsidR="009E07AD" w:rsidRPr="000A0469">
        <w:t xml:space="preserve"> began the meeting with the Pledge of Allegiance. </w:t>
      </w:r>
    </w:p>
    <w:p w:rsidR="00302B85" w:rsidRDefault="00302B85" w:rsidP="00731763">
      <w:pPr>
        <w:jc w:val="both"/>
      </w:pPr>
    </w:p>
    <w:p w:rsidR="009F421F" w:rsidRDefault="009E07AD" w:rsidP="001F55AD">
      <w:pPr>
        <w:rPr>
          <w:b/>
        </w:rPr>
      </w:pPr>
      <w:r w:rsidRPr="00954924">
        <w:rPr>
          <w:rFonts w:asciiTheme="majorHAnsi" w:hAnsiTheme="majorHAnsi"/>
          <w:b/>
          <w:color w:val="1F497D" w:themeColor="text2"/>
        </w:rPr>
        <w:t>Roll Call</w:t>
      </w:r>
      <w:r w:rsidRPr="00D330D0">
        <w:rPr>
          <w:b/>
          <w:color w:val="1F497D" w:themeColor="text2"/>
        </w:rPr>
        <w:t>:</w:t>
      </w:r>
      <w:r w:rsidRPr="009E07AD">
        <w:rPr>
          <w:b/>
        </w:rPr>
        <w:t xml:space="preserve"> </w:t>
      </w:r>
      <w:r>
        <w:rPr>
          <w:b/>
        </w:rPr>
        <w:tab/>
      </w:r>
      <w:r w:rsidR="009F421F">
        <w:t>Rick Kingham</w:t>
      </w:r>
      <w:r w:rsidR="009F421F">
        <w:tab/>
      </w:r>
      <w:r w:rsidR="009F421F">
        <w:tab/>
      </w:r>
      <w:r w:rsidR="009F421F">
        <w:tab/>
        <w:t>Township Trustee Chairman</w:t>
      </w:r>
    </w:p>
    <w:p w:rsidR="009E07AD" w:rsidRDefault="009F421F" w:rsidP="001F55AD">
      <w:r>
        <w:tab/>
      </w:r>
      <w:r>
        <w:tab/>
      </w:r>
      <w:r w:rsidR="00A50E3D">
        <w:t>Don McCreary</w:t>
      </w:r>
      <w:r w:rsidR="009E07AD">
        <w:tab/>
      </w:r>
      <w:r w:rsidR="00251759">
        <w:tab/>
      </w:r>
      <w:r w:rsidR="009E07AD">
        <w:t xml:space="preserve">Township </w:t>
      </w:r>
      <w:r w:rsidR="00A72F6E">
        <w:t>Trustee</w:t>
      </w:r>
      <w:r w:rsidR="00BD00BF">
        <w:t xml:space="preserve"> </w:t>
      </w:r>
    </w:p>
    <w:p w:rsidR="00850C20" w:rsidRDefault="00850C20" w:rsidP="001F55AD">
      <w:r>
        <w:tab/>
      </w:r>
      <w:r>
        <w:tab/>
        <w:t>Jack Rausch</w:t>
      </w:r>
      <w:r>
        <w:tab/>
      </w:r>
      <w:r>
        <w:tab/>
      </w:r>
      <w:r>
        <w:tab/>
        <w:t>Township Trustee</w:t>
      </w:r>
    </w:p>
    <w:p w:rsidR="009E07AD" w:rsidRDefault="001C14C5" w:rsidP="001F55AD">
      <w:r>
        <w:tab/>
      </w:r>
      <w:r>
        <w:tab/>
      </w:r>
      <w:r w:rsidR="005F5784">
        <w:t>Lori LaCella</w:t>
      </w:r>
      <w:r>
        <w:tab/>
      </w:r>
      <w:r w:rsidR="009E07AD">
        <w:t xml:space="preserve"> </w:t>
      </w:r>
      <w:r w:rsidR="009E07AD">
        <w:tab/>
      </w:r>
      <w:r w:rsidR="009E07AD">
        <w:tab/>
        <w:t>Township Fiscal Officer</w:t>
      </w:r>
    </w:p>
    <w:p w:rsidR="00157B79" w:rsidRDefault="00157B79" w:rsidP="001F55AD">
      <w:r>
        <w:tab/>
      </w:r>
      <w:r>
        <w:tab/>
      </w:r>
      <w:r w:rsidR="00F1196B">
        <w:t>Steve Brose</w:t>
      </w:r>
      <w:r w:rsidR="001A78C4">
        <w:t xml:space="preserve"> </w:t>
      </w:r>
      <w:r w:rsidR="001A78C4">
        <w:tab/>
      </w:r>
      <w:r>
        <w:tab/>
      </w:r>
      <w:r>
        <w:tab/>
        <w:t>Fire Chief</w:t>
      </w:r>
    </w:p>
    <w:p w:rsidR="00167B89" w:rsidRDefault="00957B46" w:rsidP="001F55AD">
      <w:r>
        <w:tab/>
      </w:r>
      <w:r>
        <w:tab/>
        <w:t>Nick Johnson</w:t>
      </w:r>
      <w:r>
        <w:tab/>
      </w:r>
      <w:r>
        <w:tab/>
      </w:r>
      <w:r>
        <w:tab/>
        <w:t>Road</w:t>
      </w:r>
      <w:r w:rsidR="00167B89">
        <w:t xml:space="preserve"> Superintendent</w:t>
      </w:r>
    </w:p>
    <w:p w:rsidR="00957B46" w:rsidRDefault="00E70FDC" w:rsidP="001F55AD">
      <w:r>
        <w:tab/>
      </w:r>
      <w:r>
        <w:tab/>
        <w:t>Deputy Roberts</w:t>
      </w:r>
      <w:r w:rsidR="00957B46">
        <w:tab/>
      </w:r>
      <w:r w:rsidR="00957B46">
        <w:tab/>
        <w:t>Union County Sheriff</w:t>
      </w:r>
    </w:p>
    <w:p w:rsidR="006A2886" w:rsidRDefault="00E120CF" w:rsidP="00E70FDC">
      <w:r>
        <w:tab/>
      </w:r>
      <w:r>
        <w:tab/>
      </w:r>
      <w:r w:rsidR="00070750">
        <w:t xml:space="preserve"> </w:t>
      </w:r>
    </w:p>
    <w:p w:rsidR="002E487A" w:rsidRDefault="009E07AD" w:rsidP="00C51E0A">
      <w:pPr>
        <w:rPr>
          <w:b/>
          <w:color w:val="1F497D" w:themeColor="text2"/>
        </w:rPr>
      </w:pPr>
      <w:r w:rsidRPr="00D459EA">
        <w:rPr>
          <w:b/>
          <w:color w:val="1F497D" w:themeColor="text2"/>
        </w:rPr>
        <w:t>FINANCES &amp; ADMINISTRATION</w:t>
      </w:r>
    </w:p>
    <w:p w:rsidR="001D7771" w:rsidRDefault="009E07AD" w:rsidP="00740A64">
      <w:pPr>
        <w:pStyle w:val="Heading3"/>
        <w:spacing w:after="0"/>
        <w:rPr>
          <w:rFonts w:asciiTheme="minorHAnsi" w:hAnsiTheme="minorHAnsi"/>
          <w:b w:val="0"/>
          <w:color w:val="auto"/>
        </w:rPr>
      </w:pPr>
      <w:r w:rsidRPr="002E487A">
        <w:rPr>
          <w:rFonts w:asciiTheme="minorHAnsi" w:hAnsiTheme="minorHAnsi"/>
          <w:b w:val="0"/>
          <w:color w:val="auto"/>
        </w:rPr>
        <w:t>The Fis</w:t>
      </w:r>
      <w:r w:rsidR="00844137">
        <w:rPr>
          <w:rFonts w:asciiTheme="minorHAnsi" w:hAnsiTheme="minorHAnsi"/>
          <w:b w:val="0"/>
          <w:color w:val="auto"/>
        </w:rPr>
        <w:t>cal O</w:t>
      </w:r>
      <w:r w:rsidR="00CC002F">
        <w:rPr>
          <w:rFonts w:asciiTheme="minorHAnsi" w:hAnsiTheme="minorHAnsi"/>
          <w:b w:val="0"/>
          <w:color w:val="auto"/>
        </w:rPr>
        <w:t xml:space="preserve">fficer read the minutes of </w:t>
      </w:r>
      <w:r w:rsidR="009C1924">
        <w:rPr>
          <w:rFonts w:asciiTheme="minorHAnsi" w:hAnsiTheme="minorHAnsi"/>
          <w:b w:val="0"/>
          <w:color w:val="auto"/>
        </w:rPr>
        <w:t xml:space="preserve">March </w:t>
      </w:r>
      <w:r w:rsidR="008C327C">
        <w:rPr>
          <w:rFonts w:asciiTheme="minorHAnsi" w:hAnsiTheme="minorHAnsi"/>
          <w:b w:val="0"/>
          <w:color w:val="auto"/>
        </w:rPr>
        <w:t>1</w:t>
      </w:r>
      <w:r w:rsidR="00A05173">
        <w:rPr>
          <w:rFonts w:asciiTheme="minorHAnsi" w:hAnsiTheme="minorHAnsi"/>
          <w:b w:val="0"/>
          <w:color w:val="auto"/>
        </w:rPr>
        <w:t>, 202</w:t>
      </w:r>
      <w:r w:rsidR="005D6DBE">
        <w:rPr>
          <w:rFonts w:asciiTheme="minorHAnsi" w:hAnsiTheme="minorHAnsi"/>
          <w:b w:val="0"/>
          <w:color w:val="auto"/>
        </w:rPr>
        <w:t>1</w:t>
      </w:r>
      <w:r w:rsidR="00163209">
        <w:rPr>
          <w:rFonts w:asciiTheme="minorHAnsi" w:hAnsiTheme="minorHAnsi"/>
          <w:b w:val="0"/>
          <w:color w:val="auto"/>
        </w:rPr>
        <w:t>,</w:t>
      </w:r>
      <w:r w:rsidR="00A05173">
        <w:rPr>
          <w:rFonts w:asciiTheme="minorHAnsi" w:hAnsiTheme="minorHAnsi"/>
          <w:b w:val="0"/>
          <w:color w:val="auto"/>
        </w:rPr>
        <w:t xml:space="preserve"> and </w:t>
      </w:r>
      <w:r w:rsidR="00F1338F">
        <w:rPr>
          <w:rFonts w:asciiTheme="minorHAnsi" w:hAnsiTheme="minorHAnsi"/>
          <w:b w:val="0"/>
          <w:color w:val="auto"/>
        </w:rPr>
        <w:t xml:space="preserve">the said </w:t>
      </w:r>
      <w:r w:rsidR="00806B11" w:rsidRPr="002E487A">
        <w:rPr>
          <w:rFonts w:asciiTheme="minorHAnsi" w:hAnsiTheme="minorHAnsi"/>
          <w:b w:val="0"/>
          <w:noProof/>
          <w:color w:val="auto"/>
        </w:rPr>
        <w:t xml:space="preserve">minutes were approved as read. </w:t>
      </w:r>
      <w:r w:rsidR="001D7771" w:rsidRPr="002E487A">
        <w:rPr>
          <w:rFonts w:asciiTheme="minorHAnsi" w:hAnsiTheme="minorHAnsi"/>
          <w:b w:val="0"/>
          <w:color w:val="auto"/>
        </w:rPr>
        <w:t xml:space="preserve">  </w:t>
      </w:r>
    </w:p>
    <w:p w:rsidR="001A0411" w:rsidRPr="001A0411" w:rsidRDefault="001A0411" w:rsidP="001A0411"/>
    <w:p w:rsidR="009E07AD" w:rsidRDefault="009E07AD" w:rsidP="009E07AD">
      <w:r w:rsidRPr="000A0469">
        <w:t>The Fiscal Officer provided each member of the Board with</w:t>
      </w:r>
      <w:r w:rsidR="0064580F">
        <w:t xml:space="preserve"> a</w:t>
      </w:r>
      <w:r w:rsidRPr="000A0469">
        <w:t xml:space="preserve"> </w:t>
      </w:r>
      <w:r w:rsidRPr="0064580F">
        <w:rPr>
          <w:noProof/>
        </w:rPr>
        <w:t>list</w:t>
      </w:r>
      <w:r w:rsidRPr="000A0469">
        <w:t xml:space="preserve"> of recent receipts and pending expenditures for review.  There was a motion by Trustee </w:t>
      </w:r>
      <w:r w:rsidR="00105083">
        <w:t>Rausch</w:t>
      </w:r>
      <w:r w:rsidR="00C54CE1">
        <w:t xml:space="preserve"> and a second by Trustee McCreary</w:t>
      </w:r>
      <w:r w:rsidRPr="000A0469">
        <w:t>, and upon certification by the Fiscal Officer that appropriate funds were available, the pending expenditures were approve</w:t>
      </w:r>
      <w:r>
        <w:t xml:space="preserve">d. </w:t>
      </w:r>
      <w:r w:rsidRPr="000A0469">
        <w:t>The Fiscal Officer also provided the most recent payroll r</w:t>
      </w:r>
      <w:r>
        <w:t xml:space="preserve">eports for the Board’s review. </w:t>
      </w:r>
      <w:r w:rsidR="0084341F">
        <w:t>The b</w:t>
      </w:r>
      <w:r w:rsidRPr="000A0469">
        <w:t xml:space="preserve">oard reviewed the previous month’s bank </w:t>
      </w:r>
      <w:r w:rsidRPr="00F11FCF">
        <w:rPr>
          <w:sz w:val="22"/>
        </w:rPr>
        <w:t xml:space="preserve">reconciliation </w:t>
      </w:r>
      <w:r w:rsidRPr="000A0469">
        <w:t>and verified t</w:t>
      </w:r>
      <w:r>
        <w:t xml:space="preserve">he sequence </w:t>
      </w:r>
      <w:r w:rsidRPr="00584403">
        <w:t>of the checks.</w:t>
      </w:r>
    </w:p>
    <w:p w:rsidR="00812C37" w:rsidRDefault="00812C37" w:rsidP="009E07AD"/>
    <w:p w:rsidR="004913FA" w:rsidRDefault="00812C37" w:rsidP="009E07AD">
      <w:r>
        <w:t>Fiscal Office</w:t>
      </w:r>
      <w:r w:rsidR="00281B7F">
        <w:t>r</w:t>
      </w:r>
      <w:r>
        <w:t>, Lori LaCella requested the purchase of 5 mats from The Supply Place for a total of $1296.00. There was a motion by Trustee McCreary and a second by Trustee Kingham to approve the purchase of mats for a total of $1296.00</w:t>
      </w:r>
      <w:r w:rsidR="00281B7F">
        <w:t>.</w:t>
      </w:r>
      <w:r w:rsidR="00140E4C">
        <w:t xml:space="preserve"> All in favor. </w:t>
      </w:r>
    </w:p>
    <w:p w:rsidR="00281B7F" w:rsidRDefault="00281B7F" w:rsidP="009E07AD"/>
    <w:p w:rsidR="00921B01" w:rsidRDefault="00281B7F" w:rsidP="009E07AD">
      <w:r>
        <w:t>Fiscal Officer, Lori LaCella reviewed the Allen Township Guidelines to open the township hall. The guidelines have been discussed and the Township will open o</w:t>
      </w:r>
      <w:r w:rsidR="0089214D">
        <w:t>n May 1, 2021</w:t>
      </w:r>
    </w:p>
    <w:p w:rsidR="0089214D" w:rsidRDefault="0089214D" w:rsidP="009E07AD"/>
    <w:p w:rsidR="00921B01" w:rsidRDefault="00921B01" w:rsidP="009E07AD">
      <w:r>
        <w:t xml:space="preserve">Trustee Rick Kingham discussed the hanging of pictures that were taken down to paint the hall.  </w:t>
      </w:r>
      <w:r w:rsidR="00212BBF">
        <w:t xml:space="preserve">There was a discussion of how to display historical pictures and current. </w:t>
      </w:r>
    </w:p>
    <w:p w:rsidR="00281B7F" w:rsidRDefault="00281B7F" w:rsidP="009E07AD"/>
    <w:p w:rsidR="0039125A" w:rsidRDefault="0039125A" w:rsidP="0039125A">
      <w:pPr>
        <w:pStyle w:val="Heading3"/>
        <w:spacing w:after="0"/>
      </w:pPr>
      <w:r>
        <w:t>PUBLIC FORUM</w:t>
      </w:r>
    </w:p>
    <w:p w:rsidR="0039125A" w:rsidRDefault="00281B7F" w:rsidP="006566A1">
      <w:r>
        <w:t>None.</w:t>
      </w:r>
    </w:p>
    <w:p w:rsidR="0039125A" w:rsidRDefault="0039125A" w:rsidP="006566A1"/>
    <w:p w:rsidR="00AC5AEB" w:rsidRDefault="00AC5AEB" w:rsidP="00AC5AEB">
      <w:pPr>
        <w:pStyle w:val="Heading3"/>
        <w:spacing w:after="0"/>
      </w:pPr>
      <w:r>
        <w:t>ZONING BUSINESS</w:t>
      </w:r>
    </w:p>
    <w:p w:rsidR="00F605C0" w:rsidRDefault="00F605C0" w:rsidP="00F605C0">
      <w:r w:rsidRPr="00F605C0">
        <w:t>Received numerous zoning questions throughout the month, and again there were a lot of calls from appraisers, landowners</w:t>
      </w:r>
      <w:r w:rsidR="00281B7F" w:rsidRPr="00F605C0">
        <w:t>, lawyers</w:t>
      </w:r>
      <w:r w:rsidRPr="00F605C0">
        <w:t xml:space="preserve">, etc.  </w:t>
      </w:r>
    </w:p>
    <w:p w:rsidR="00F605C0" w:rsidRPr="00F605C0" w:rsidRDefault="00F605C0" w:rsidP="00F605C0"/>
    <w:p w:rsidR="00B774E1" w:rsidRDefault="00B774E1" w:rsidP="00F605C0"/>
    <w:p w:rsidR="00B774E1" w:rsidRDefault="00B774E1" w:rsidP="00F605C0"/>
    <w:p w:rsidR="00B774E1" w:rsidRDefault="00B774E1" w:rsidP="00F605C0"/>
    <w:p w:rsidR="00B774E1" w:rsidRDefault="00B774E1" w:rsidP="00F605C0"/>
    <w:p w:rsidR="00B774E1" w:rsidRDefault="00B774E1" w:rsidP="00F605C0"/>
    <w:p w:rsidR="0089214D" w:rsidRDefault="0089214D" w:rsidP="00F605C0"/>
    <w:p w:rsidR="00F605C0" w:rsidRPr="00F605C0" w:rsidRDefault="00F605C0" w:rsidP="00F605C0">
      <w:r w:rsidRPr="00F605C0">
        <w:t xml:space="preserve">Tours through the township have not revealed any issues worth sending any letters to residents, if anyone has seen any issues I may have missed please let me know.  </w:t>
      </w:r>
    </w:p>
    <w:p w:rsidR="00EE60F6" w:rsidRDefault="00EE60F6" w:rsidP="00F605C0"/>
    <w:p w:rsidR="00F605C0" w:rsidRPr="00F605C0" w:rsidRDefault="00F605C0" w:rsidP="00F605C0">
      <w:r>
        <w:t>Bill Streng noted o</w:t>
      </w:r>
      <w:r w:rsidRPr="00F605C0">
        <w:t xml:space="preserve">n March 9 </w:t>
      </w:r>
      <w:r>
        <w:t xml:space="preserve">he </w:t>
      </w:r>
      <w:r w:rsidRPr="00F605C0">
        <w:t xml:space="preserve">represented the township on a ZOOM meeting with the Union County Health Department regarding their annual </w:t>
      </w:r>
      <w:r>
        <w:t>District Provisional Council.  He</w:t>
      </w:r>
      <w:r w:rsidRPr="00F605C0">
        <w:t xml:space="preserve"> was impressed by the workload and professionalism of the Health Department.  </w:t>
      </w:r>
    </w:p>
    <w:p w:rsidR="00F605C0" w:rsidRPr="00F605C0" w:rsidRDefault="00F605C0" w:rsidP="00F605C0"/>
    <w:p w:rsidR="00544BFD" w:rsidRDefault="00544BFD" w:rsidP="00544BFD">
      <w:r>
        <w:t xml:space="preserve">See attached report for more detail. </w:t>
      </w:r>
    </w:p>
    <w:p w:rsidR="00143646" w:rsidRPr="00143646" w:rsidRDefault="00143646" w:rsidP="00143646"/>
    <w:p w:rsidR="00143646" w:rsidRDefault="00143646" w:rsidP="00143646">
      <w:pPr>
        <w:pStyle w:val="Heading3"/>
        <w:spacing w:after="0"/>
      </w:pPr>
      <w:r>
        <w:rPr>
          <w:color w:val="1F497D" w:themeColor="text2"/>
        </w:rPr>
        <w:t>SHERIFF REPORT</w:t>
      </w:r>
    </w:p>
    <w:p w:rsidR="00143646" w:rsidRDefault="00281B7F" w:rsidP="00143646">
      <w:r>
        <w:t>Deputy Roberts</w:t>
      </w:r>
      <w:r w:rsidR="00143646">
        <w:t xml:space="preserve"> attended and has had no issues within the Township. </w:t>
      </w:r>
      <w:r w:rsidR="00812F17">
        <w:t xml:space="preserve"> </w:t>
      </w:r>
    </w:p>
    <w:p w:rsidR="00FB523A" w:rsidRDefault="00FB523A" w:rsidP="00143646"/>
    <w:p w:rsidR="00544BFD" w:rsidRDefault="00544BFD" w:rsidP="00544BFD">
      <w:pPr>
        <w:rPr>
          <w:color w:val="FF0000"/>
        </w:rPr>
      </w:pPr>
      <w:r w:rsidRPr="00731763">
        <w:rPr>
          <w:rFonts w:asciiTheme="majorHAnsi" w:hAnsiTheme="majorHAnsi"/>
          <w:b/>
          <w:color w:val="1F497D" w:themeColor="text2"/>
        </w:rPr>
        <w:t>ROAD BUSINES</w:t>
      </w:r>
      <w:r>
        <w:rPr>
          <w:rFonts w:asciiTheme="majorHAnsi" w:hAnsiTheme="majorHAnsi"/>
          <w:b/>
          <w:color w:val="1F497D" w:themeColor="text2"/>
        </w:rPr>
        <w:t>S</w:t>
      </w:r>
    </w:p>
    <w:p w:rsidR="00544BFD" w:rsidRDefault="002A0FA4" w:rsidP="00544BFD">
      <w:r>
        <w:t>Ro</w:t>
      </w:r>
      <w:r w:rsidR="004E7BB5">
        <w:t>ad Superintendent, Nick Johnson noted we are using Smith’s Roll off</w:t>
      </w:r>
      <w:r w:rsidR="00B60335">
        <w:t xml:space="preserve"> for Spring Clean-up on April 24</w:t>
      </w:r>
      <w:r w:rsidR="00B60335" w:rsidRPr="00B60335">
        <w:rPr>
          <w:vertAlign w:val="superscript"/>
        </w:rPr>
        <w:t>th</w:t>
      </w:r>
      <w:r w:rsidR="00BE2393">
        <w:t xml:space="preserve"> 7:00 am to 2:30 pm. Residents will need to show proof of Allen Township residency and will unload items themselves.  There will be no batteries, no yard debris, no cans of paint, </w:t>
      </w:r>
      <w:r w:rsidR="00C57019">
        <w:t>and no</w:t>
      </w:r>
      <w:r w:rsidR="00BE2393">
        <w:t xml:space="preserve"> appliances with Freon. </w:t>
      </w:r>
    </w:p>
    <w:p w:rsidR="00BE2393" w:rsidRDefault="00BE2393" w:rsidP="00544BFD"/>
    <w:p w:rsidR="004E7BB5" w:rsidRDefault="004E7BB5" w:rsidP="00544BFD">
      <w:r>
        <w:t>Road Superintendent, Nick Joh</w:t>
      </w:r>
      <w:r w:rsidR="00995EC5">
        <w:t>n</w:t>
      </w:r>
      <w:r>
        <w:t>son noted that Darby Pottersburg will be closed for 5 days beginning on April 12, 2021 to install pipe</w:t>
      </w:r>
      <w:r w:rsidR="00490B39">
        <w:t xml:space="preserve"> weather permitting</w:t>
      </w:r>
      <w:r>
        <w:t>. Nick John</w:t>
      </w:r>
      <w:r w:rsidR="009F3706">
        <w:t>son</w:t>
      </w:r>
      <w:r>
        <w:t xml:space="preserve"> reques</w:t>
      </w:r>
      <w:r w:rsidR="00DA622B">
        <w:t xml:space="preserve">ted $1200 to rent for one week a </w:t>
      </w:r>
      <w:r>
        <w:t>mini hoe from Ace Hardware, there was a motion by Trustee Kingham and a second by Trus</w:t>
      </w:r>
      <w:r w:rsidR="00DA622B">
        <w:t>tee Rausch to approve the rental of the mini hoe for $1200.00</w:t>
      </w:r>
      <w:r w:rsidR="00140E4C">
        <w:t>. All in favor.</w:t>
      </w:r>
    </w:p>
    <w:p w:rsidR="00544BFD" w:rsidRDefault="00544BFD" w:rsidP="00544BFD"/>
    <w:p w:rsidR="00C7301A" w:rsidRDefault="00AE3852" w:rsidP="00C7301A">
      <w:r>
        <w:t xml:space="preserve">Road Superintendent, Nick Johnson </w:t>
      </w:r>
      <w:r w:rsidR="00CF2717">
        <w:t xml:space="preserve">presented a quote from Blues Creek Industries for the spraying of </w:t>
      </w:r>
      <w:r w:rsidR="00A8134D">
        <w:t xml:space="preserve">gravel lot, </w:t>
      </w:r>
      <w:r w:rsidR="009F3706">
        <w:t>fuel storage area</w:t>
      </w:r>
      <w:r w:rsidR="00C57019">
        <w:t xml:space="preserve"> at the township hall, spraying of </w:t>
      </w:r>
      <w:r w:rsidR="00A8134D">
        <w:t>guardrail</w:t>
      </w:r>
      <w:r w:rsidR="00C57019">
        <w:t xml:space="preserve"> and sign posts for a </w:t>
      </w:r>
      <w:r w:rsidR="00DA622B">
        <w:t>total of</w:t>
      </w:r>
      <w:r w:rsidR="00A8134D">
        <w:t xml:space="preserve"> $1815.00</w:t>
      </w:r>
      <w:r w:rsidR="00DA622B">
        <w:t>. There was a motion by Trustee Rausch and a second by Trustee Kingham to approve the rental for $1815.00.</w:t>
      </w:r>
      <w:r w:rsidR="00140E4C">
        <w:t xml:space="preserve"> All in favor. </w:t>
      </w:r>
    </w:p>
    <w:p w:rsidR="00CF2717" w:rsidRDefault="00CF2717" w:rsidP="00C7301A"/>
    <w:p w:rsidR="00E02B1D" w:rsidRDefault="00C7301A" w:rsidP="00C7301A">
      <w:r>
        <w:t>Nick</w:t>
      </w:r>
      <w:r w:rsidR="00CF2717">
        <w:t xml:space="preserve"> Johnson received a quote from N</w:t>
      </w:r>
      <w:r w:rsidR="009D1A14">
        <w:t>athan</w:t>
      </w:r>
      <w:r w:rsidR="00CF2717">
        <w:t xml:space="preserve"> Johnson for the back pavilion clean up, remove rotten boards and staining for $1680.00. There was a motion by Trustee McCreary and a second by Trustee Kingham</w:t>
      </w:r>
      <w:r w:rsidR="00DA622B">
        <w:t xml:space="preserve"> to approve the $1680.00 for Nathan Johnson.</w:t>
      </w:r>
      <w:r w:rsidR="00140E4C">
        <w:t xml:space="preserve">  All in favor. </w:t>
      </w:r>
    </w:p>
    <w:p w:rsidR="00E02B1D" w:rsidRDefault="00E02B1D" w:rsidP="00C7301A"/>
    <w:p w:rsidR="00E02B1D" w:rsidRDefault="00E02B1D" w:rsidP="00C7301A">
      <w:r>
        <w:t xml:space="preserve">Road Superintendent noted the township hall light switches will be completed on rainy day and the picnic tables will be put together. </w:t>
      </w:r>
    </w:p>
    <w:p w:rsidR="00E02B1D" w:rsidRPr="00C7301A" w:rsidRDefault="00E02B1D" w:rsidP="00C7301A"/>
    <w:p w:rsidR="0089734D" w:rsidRDefault="0089734D" w:rsidP="007A5453">
      <w:pPr>
        <w:pStyle w:val="Heading3"/>
        <w:spacing w:after="0"/>
        <w:rPr>
          <w:color w:val="1F497D" w:themeColor="text2"/>
        </w:rPr>
      </w:pPr>
      <w:r w:rsidRPr="00BC013E">
        <w:rPr>
          <w:color w:val="1F497D" w:themeColor="text2"/>
        </w:rPr>
        <w:t>FIRE &amp; EMERGENCY SERVICES</w:t>
      </w:r>
    </w:p>
    <w:p w:rsidR="008563CF" w:rsidRDefault="00EE60F6" w:rsidP="00E93C28">
      <w:r>
        <w:t xml:space="preserve">Chief Steve Brose noted three estimates </w:t>
      </w:r>
      <w:r w:rsidR="00DA622B">
        <w:t xml:space="preserve">have been </w:t>
      </w:r>
      <w:r>
        <w:t xml:space="preserve">requested for the Fire Department kitchen remodel.  </w:t>
      </w:r>
      <w:r w:rsidR="00E93C28">
        <w:t>Out of the 3 estimates requested, one submitted, th</w:t>
      </w:r>
      <w:r w:rsidR="00DA622B">
        <w:t xml:space="preserve">en withdrew over the weekend.  Chief Steve Brose </w:t>
      </w:r>
      <w:r w:rsidR="008563CF">
        <w:t>will be c</w:t>
      </w:r>
      <w:r w:rsidR="00E93C28">
        <w:t xml:space="preserve">ontacting other companies. </w:t>
      </w:r>
    </w:p>
    <w:p w:rsidR="00A8134D" w:rsidRDefault="00A8134D" w:rsidP="00E93C28"/>
    <w:p w:rsidR="008563CF" w:rsidRDefault="008563CF" w:rsidP="00E93C28">
      <w:r>
        <w:t>Chief Steve Brose noted the t</w:t>
      </w:r>
      <w:r w:rsidR="00E93C28">
        <w:t>anker had a maj</w:t>
      </w:r>
      <w:r>
        <w:t>or leak in tank to pump piping and he t</w:t>
      </w:r>
      <w:r w:rsidR="00E93C28">
        <w:t xml:space="preserve">ook to factory for repair. </w:t>
      </w:r>
      <w:r w:rsidR="00DA622B">
        <w:t>The total cost for the repair was $1177.82.</w:t>
      </w:r>
      <w:r w:rsidR="00140E4C">
        <w:t xml:space="preserve"> </w:t>
      </w:r>
      <w:bookmarkStart w:id="0" w:name="_GoBack"/>
      <w:bookmarkEnd w:id="0"/>
    </w:p>
    <w:p w:rsidR="008563CF" w:rsidRDefault="008563CF" w:rsidP="00E93C28"/>
    <w:p w:rsidR="008563CF" w:rsidRDefault="008563CF" w:rsidP="00E93C28">
      <w:r>
        <w:t>Chief Steve Brose, noted the fire department p</w:t>
      </w:r>
      <w:r w:rsidR="00E93C28">
        <w:t>ur</w:t>
      </w:r>
      <w:r w:rsidR="00DA622B">
        <w:t xml:space="preserve">chased a new clothes dryer </w:t>
      </w:r>
      <w:r w:rsidR="00E93C28">
        <w:t xml:space="preserve">to replace the </w:t>
      </w:r>
      <w:r w:rsidR="00DA622B">
        <w:t>one that quit over the weekend for a cost of $549.00.</w:t>
      </w:r>
    </w:p>
    <w:p w:rsidR="008563CF" w:rsidRDefault="008563CF" w:rsidP="00E93C28"/>
    <w:p w:rsidR="00E93C28" w:rsidRDefault="008563CF" w:rsidP="00E93C28">
      <w:r>
        <w:t>Chief Steve Brose noted that t</w:t>
      </w:r>
      <w:r w:rsidR="00E93C28">
        <w:t>esting and promotions for Lieutenants will be completed this month.</w:t>
      </w:r>
    </w:p>
    <w:p w:rsidR="008563CF" w:rsidRPr="00E93C28" w:rsidRDefault="008563CF" w:rsidP="00E93C28"/>
    <w:p w:rsidR="000F5266" w:rsidRDefault="000F5266" w:rsidP="002A0FA4"/>
    <w:p w:rsidR="000F5266" w:rsidRDefault="000F5266" w:rsidP="002A0FA4"/>
    <w:p w:rsidR="000F5266" w:rsidRDefault="000F5266" w:rsidP="002A0FA4"/>
    <w:p w:rsidR="000F5266" w:rsidRDefault="000F5266" w:rsidP="002A0FA4"/>
    <w:p w:rsidR="002A0FA4" w:rsidRDefault="002A0FA4" w:rsidP="002A0FA4">
      <w:r>
        <w:t>Chief Steve Brose noted the monthly safety training</w:t>
      </w:r>
      <w:r w:rsidR="000F5266">
        <w:t xml:space="preserve"> has been completed and the EMS paramedic refresher training is underway. </w:t>
      </w:r>
    </w:p>
    <w:p w:rsidR="000F5266" w:rsidRDefault="000F5266" w:rsidP="000C4A85"/>
    <w:p w:rsidR="00CC01BE" w:rsidRDefault="002F5A2F" w:rsidP="00F518DD">
      <w:r>
        <w:t>S</w:t>
      </w:r>
      <w:r w:rsidR="00AF1BD0">
        <w:t>ee the</w:t>
      </w:r>
      <w:r w:rsidR="00CC01BE">
        <w:t xml:space="preserve"> report for additional detail. </w:t>
      </w:r>
    </w:p>
    <w:p w:rsidR="008641D7" w:rsidRDefault="008641D7" w:rsidP="00CC01BE"/>
    <w:p w:rsidR="008641D7" w:rsidRDefault="008641D7" w:rsidP="008641D7">
      <w:pPr>
        <w:rPr>
          <w:rFonts w:asciiTheme="majorHAnsi" w:hAnsiTheme="majorHAnsi"/>
          <w:b/>
          <w:color w:val="1F497D" w:themeColor="text2"/>
        </w:rPr>
      </w:pPr>
      <w:r w:rsidRPr="00CF52C6">
        <w:rPr>
          <w:rFonts w:asciiTheme="majorHAnsi" w:hAnsiTheme="majorHAnsi"/>
          <w:b/>
          <w:color w:val="1F497D" w:themeColor="text2"/>
        </w:rPr>
        <w:t>CORRESPONDENCE/OTHER MISCELLANEOUS</w:t>
      </w:r>
    </w:p>
    <w:p w:rsidR="007413C6" w:rsidRPr="007413C6" w:rsidRDefault="007413C6" w:rsidP="008641D7">
      <w:pPr>
        <w:rPr>
          <w:rFonts w:asciiTheme="majorHAnsi" w:hAnsiTheme="majorHAnsi"/>
        </w:rPr>
      </w:pPr>
      <w:r w:rsidRPr="007413C6">
        <w:rPr>
          <w:rFonts w:asciiTheme="majorHAnsi" w:hAnsiTheme="majorHAnsi"/>
        </w:rPr>
        <w:t>None.</w:t>
      </w:r>
    </w:p>
    <w:p w:rsidR="00B27246" w:rsidRDefault="00B27246" w:rsidP="002D2765">
      <w:pPr>
        <w:rPr>
          <w:rFonts w:asciiTheme="majorHAnsi" w:hAnsiTheme="majorHAnsi"/>
          <w:b/>
          <w:color w:val="1F497D" w:themeColor="text2"/>
        </w:rPr>
      </w:pPr>
    </w:p>
    <w:p w:rsidR="002D2765" w:rsidRDefault="00D07D02" w:rsidP="002D2765">
      <w:pPr>
        <w:rPr>
          <w:rFonts w:asciiTheme="majorHAnsi" w:hAnsiTheme="majorHAnsi"/>
          <w:b/>
          <w:color w:val="1F497D" w:themeColor="text2"/>
        </w:rPr>
      </w:pPr>
      <w:r>
        <w:rPr>
          <w:rFonts w:asciiTheme="majorHAnsi" w:hAnsiTheme="majorHAnsi"/>
          <w:b/>
          <w:color w:val="1F497D" w:themeColor="text2"/>
        </w:rPr>
        <w:t>EXECUTIVE SESSION</w:t>
      </w:r>
    </w:p>
    <w:p w:rsidR="00544BFD" w:rsidRDefault="00544BFD" w:rsidP="00544BFD">
      <w:pPr>
        <w:jc w:val="both"/>
      </w:pPr>
      <w:r>
        <w:t>None</w:t>
      </w:r>
    </w:p>
    <w:p w:rsidR="00544BFD" w:rsidRDefault="00544BFD" w:rsidP="00544BFD">
      <w:pPr>
        <w:jc w:val="both"/>
      </w:pPr>
    </w:p>
    <w:p w:rsidR="00544BFD" w:rsidRDefault="00544BFD" w:rsidP="00544BFD">
      <w:pPr>
        <w:jc w:val="both"/>
      </w:pPr>
      <w:r>
        <w:t xml:space="preserve">There being no </w:t>
      </w:r>
      <w:r w:rsidR="00EC3C20">
        <w:t>further business, Trustee Kingham</w:t>
      </w:r>
      <w:r>
        <w:t xml:space="preserve"> moved to adjourn the meeting, Trustee McCreary offered a second.  Upon a roll call vote, all being in favor, the meeting was adjourned. </w:t>
      </w:r>
    </w:p>
    <w:p w:rsidR="00DC15A3" w:rsidRDefault="00DC15A3" w:rsidP="002D2765"/>
    <w:p w:rsidR="00D03716" w:rsidRDefault="00D03716" w:rsidP="00752833">
      <w:pPr>
        <w:jc w:val="both"/>
      </w:pPr>
    </w:p>
    <w:p w:rsidR="006A2CBC" w:rsidRDefault="006A2CBC" w:rsidP="00752833">
      <w:pPr>
        <w:jc w:val="both"/>
      </w:pPr>
    </w:p>
    <w:p w:rsidR="00C0162A" w:rsidRPr="000A0469" w:rsidRDefault="00C0162A" w:rsidP="00C0162A">
      <w:pPr>
        <w:jc w:val="both"/>
      </w:pPr>
      <w:r w:rsidRPr="000A0469">
        <w:t>__________________________________________</w:t>
      </w:r>
    </w:p>
    <w:p w:rsidR="00C0162A" w:rsidRDefault="002D7B61" w:rsidP="00C0162A">
      <w:pPr>
        <w:jc w:val="both"/>
      </w:pPr>
      <w:r>
        <w:t>Ricky Kingham</w:t>
      </w:r>
      <w:r w:rsidR="009B6D08" w:rsidRPr="000A0469">
        <w:t xml:space="preserve"> (</w:t>
      </w:r>
      <w:r w:rsidR="00F252C9" w:rsidRPr="000A0469">
        <w:t>Chairman)</w:t>
      </w:r>
    </w:p>
    <w:p w:rsidR="00ED31D0" w:rsidRPr="000A0469" w:rsidRDefault="00ED31D0" w:rsidP="00C0162A">
      <w:pPr>
        <w:jc w:val="both"/>
      </w:pPr>
    </w:p>
    <w:p w:rsidR="00752833" w:rsidRPr="000A0469" w:rsidRDefault="00752833" w:rsidP="00752833">
      <w:pPr>
        <w:jc w:val="both"/>
      </w:pPr>
      <w:r w:rsidRPr="000A0469">
        <w:t>__________________</w:t>
      </w:r>
      <w:r w:rsidR="00E20F20" w:rsidRPr="000A0469">
        <w:t>_</w:t>
      </w:r>
      <w:r w:rsidRPr="000A0469">
        <w:t>_______________________</w:t>
      </w:r>
    </w:p>
    <w:p w:rsidR="00A94CCA" w:rsidRDefault="00A94CCA" w:rsidP="00A94CCA">
      <w:pPr>
        <w:jc w:val="both"/>
      </w:pPr>
      <w:r>
        <w:t>Jack Rausch</w:t>
      </w:r>
      <w:r w:rsidRPr="000A0469">
        <w:t xml:space="preserve"> </w:t>
      </w:r>
    </w:p>
    <w:p w:rsidR="00ED31D0" w:rsidRDefault="00ED31D0" w:rsidP="00752833">
      <w:pPr>
        <w:jc w:val="both"/>
      </w:pPr>
    </w:p>
    <w:p w:rsidR="00477F2E" w:rsidRPr="000A0469" w:rsidRDefault="00477F2E" w:rsidP="00477F2E">
      <w:pPr>
        <w:jc w:val="both"/>
      </w:pPr>
      <w:r w:rsidRPr="000A0469">
        <w:t>__________________________________________</w:t>
      </w:r>
    </w:p>
    <w:p w:rsidR="00477F2E" w:rsidRPr="000A0469" w:rsidRDefault="002D7B61" w:rsidP="00477F2E">
      <w:pPr>
        <w:jc w:val="both"/>
      </w:pPr>
      <w:r>
        <w:t>Don McCreary</w:t>
      </w:r>
    </w:p>
    <w:sectPr w:rsidR="00477F2E" w:rsidRPr="000A0469" w:rsidSect="00165B87">
      <w:footerReference w:type="default" r:id="rId8"/>
      <w:pgSz w:w="12240" w:h="15840" w:code="1"/>
      <w:pgMar w:top="288" w:right="720" w:bottom="288" w:left="720" w:header="720" w:footer="144" w:gutter="0"/>
      <w:cols w:space="720"/>
      <w:docGrid w:linePitch="326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B021A6" w:rsidRDefault="00B021A6" w:rsidP="00B86654">
      <w:r>
        <w:separator/>
      </w:r>
    </w:p>
  </w:endnote>
  <w:endnote w:type="continuationSeparator" w:id="0">
    <w:p w:rsidR="00B021A6" w:rsidRDefault="00B021A6" w:rsidP="00B86654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442956629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1674AB" w:rsidRDefault="009C5BFF">
        <w:pPr>
          <w:pStyle w:val="Footer"/>
          <w:jc w:val="right"/>
        </w:pPr>
        <w:r>
          <w:rPr>
            <w:noProof/>
          </w:rPr>
          <w:fldChar w:fldCharType="begin"/>
        </w:r>
        <w:r w:rsidR="001674AB">
          <w:rPr>
            <w:noProof/>
          </w:rPr>
          <w:instrText xml:space="preserve"> PAGE   \* MERGEFORMAT </w:instrText>
        </w:r>
        <w:r>
          <w:rPr>
            <w:noProof/>
          </w:rPr>
          <w:fldChar w:fldCharType="separate"/>
        </w:r>
        <w:r w:rsidR="003213F9">
          <w:rPr>
            <w:noProof/>
          </w:rPr>
          <w:t>3</w:t>
        </w:r>
        <w:r>
          <w:rPr>
            <w:noProof/>
          </w:rPr>
          <w:fldChar w:fldCharType="end"/>
        </w:r>
      </w:p>
    </w:sdtContent>
  </w:sdt>
  <w:p w:rsidR="001674AB" w:rsidRDefault="001674AB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B021A6" w:rsidRDefault="00B021A6" w:rsidP="00B86654">
      <w:r>
        <w:separator/>
      </w:r>
    </w:p>
  </w:footnote>
  <w:footnote w:type="continuationSeparator" w:id="0">
    <w:p w:rsidR="00B021A6" w:rsidRDefault="00B021A6" w:rsidP="00B86654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7875C98"/>
    <w:multiLevelType w:val="multilevel"/>
    <w:tmpl w:val="04A6C1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>
    <w:nsid w:val="1CA05B1B"/>
    <w:multiLevelType w:val="multilevel"/>
    <w:tmpl w:val="CBC001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>
    <w:nsid w:val="62157D83"/>
    <w:multiLevelType w:val="multilevel"/>
    <w:tmpl w:val="DE7E471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>
    <w:nsid w:val="63AA4A43"/>
    <w:multiLevelType w:val="hybridMultilevel"/>
    <w:tmpl w:val="69A43098"/>
    <w:lvl w:ilvl="0" w:tplc="7D8A889C">
      <w:start w:val="1"/>
      <w:numFmt w:val="decimal"/>
      <w:lvlText w:val="%1.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6AE35153"/>
    <w:multiLevelType w:val="multilevel"/>
    <w:tmpl w:val="67FC9B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"/>
  </w:num>
  <w:num w:numId="2">
    <w:abstractNumId w:val="2"/>
  </w:num>
  <w:num w:numId="3">
    <w:abstractNumId w:val="0"/>
  </w:num>
  <w:num w:numId="4">
    <w:abstractNumId w:val="3"/>
  </w:num>
  <w:num w:numId="5">
    <w:abstractNumId w:val="4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embedSystemFonts/>
  <w:proofState w:spelling="clean"/>
  <w:defaultTabStop w:val="720"/>
  <w:drawingGridHorizontalSpacing w:val="120"/>
  <w:drawingGridVerticalSpacing w:val="360"/>
  <w:displayHorizontalDrawingGridEvery w:val="0"/>
  <w:displayVerticalDrawingGridEvery w:val="0"/>
  <w:characterSpacingControl w:val="doNotCompress"/>
  <w:hdrShapeDefaults>
    <o:shapedefaults v:ext="edit" spidmax="8194"/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0MzA0NTa3MDQyMbAwNzRT0lEKTi0uzszPAykwN64FAFcfAN8tAAAA"/>
  </w:docVars>
  <w:rsids>
    <w:rsidRoot w:val="001D5C37"/>
    <w:rsid w:val="00000E58"/>
    <w:rsid w:val="0000134D"/>
    <w:rsid w:val="00001C5F"/>
    <w:rsid w:val="000022F3"/>
    <w:rsid w:val="00002CB4"/>
    <w:rsid w:val="00003630"/>
    <w:rsid w:val="00004D9A"/>
    <w:rsid w:val="000055D2"/>
    <w:rsid w:val="000058CD"/>
    <w:rsid w:val="00006447"/>
    <w:rsid w:val="0000766C"/>
    <w:rsid w:val="0000770D"/>
    <w:rsid w:val="00007AAD"/>
    <w:rsid w:val="00007EF9"/>
    <w:rsid w:val="00013354"/>
    <w:rsid w:val="000134A9"/>
    <w:rsid w:val="00017058"/>
    <w:rsid w:val="00017784"/>
    <w:rsid w:val="000179F3"/>
    <w:rsid w:val="00017BA9"/>
    <w:rsid w:val="00017D93"/>
    <w:rsid w:val="00020BCB"/>
    <w:rsid w:val="000221C9"/>
    <w:rsid w:val="00022F64"/>
    <w:rsid w:val="00023FFB"/>
    <w:rsid w:val="0002419B"/>
    <w:rsid w:val="00024397"/>
    <w:rsid w:val="0002506D"/>
    <w:rsid w:val="00025390"/>
    <w:rsid w:val="00025F03"/>
    <w:rsid w:val="000261AE"/>
    <w:rsid w:val="0002701C"/>
    <w:rsid w:val="000300EC"/>
    <w:rsid w:val="00031A17"/>
    <w:rsid w:val="00033104"/>
    <w:rsid w:val="0003380F"/>
    <w:rsid w:val="0003387A"/>
    <w:rsid w:val="000404B0"/>
    <w:rsid w:val="00041350"/>
    <w:rsid w:val="0004198A"/>
    <w:rsid w:val="00041A1C"/>
    <w:rsid w:val="0004205F"/>
    <w:rsid w:val="00042100"/>
    <w:rsid w:val="000443C7"/>
    <w:rsid w:val="00044CDD"/>
    <w:rsid w:val="0004625B"/>
    <w:rsid w:val="00046B17"/>
    <w:rsid w:val="00047166"/>
    <w:rsid w:val="00047CE1"/>
    <w:rsid w:val="00050768"/>
    <w:rsid w:val="000519E3"/>
    <w:rsid w:val="00052C66"/>
    <w:rsid w:val="0005429A"/>
    <w:rsid w:val="000546CA"/>
    <w:rsid w:val="00056116"/>
    <w:rsid w:val="00056299"/>
    <w:rsid w:val="0005657E"/>
    <w:rsid w:val="00056D49"/>
    <w:rsid w:val="00057A3F"/>
    <w:rsid w:val="00060534"/>
    <w:rsid w:val="00060E0D"/>
    <w:rsid w:val="0006118F"/>
    <w:rsid w:val="00070750"/>
    <w:rsid w:val="00076397"/>
    <w:rsid w:val="00076492"/>
    <w:rsid w:val="000771E4"/>
    <w:rsid w:val="00077225"/>
    <w:rsid w:val="00080B40"/>
    <w:rsid w:val="000819F2"/>
    <w:rsid w:val="00087DA6"/>
    <w:rsid w:val="00090BAB"/>
    <w:rsid w:val="000959CF"/>
    <w:rsid w:val="00095BC9"/>
    <w:rsid w:val="0009700B"/>
    <w:rsid w:val="000976E0"/>
    <w:rsid w:val="000A0469"/>
    <w:rsid w:val="000A0786"/>
    <w:rsid w:val="000A1C76"/>
    <w:rsid w:val="000A4DBF"/>
    <w:rsid w:val="000A5383"/>
    <w:rsid w:val="000A6BF3"/>
    <w:rsid w:val="000B09DE"/>
    <w:rsid w:val="000B5209"/>
    <w:rsid w:val="000B5D29"/>
    <w:rsid w:val="000B5D6E"/>
    <w:rsid w:val="000C12D1"/>
    <w:rsid w:val="000C30D8"/>
    <w:rsid w:val="000C4A1C"/>
    <w:rsid w:val="000C4A85"/>
    <w:rsid w:val="000C5126"/>
    <w:rsid w:val="000C6BA8"/>
    <w:rsid w:val="000D3D98"/>
    <w:rsid w:val="000D54FD"/>
    <w:rsid w:val="000D655C"/>
    <w:rsid w:val="000D7098"/>
    <w:rsid w:val="000E1505"/>
    <w:rsid w:val="000E1CF7"/>
    <w:rsid w:val="000E231E"/>
    <w:rsid w:val="000E2E2B"/>
    <w:rsid w:val="000E427A"/>
    <w:rsid w:val="000E4672"/>
    <w:rsid w:val="000E4957"/>
    <w:rsid w:val="000E6B53"/>
    <w:rsid w:val="000F32B5"/>
    <w:rsid w:val="000F5266"/>
    <w:rsid w:val="000F5844"/>
    <w:rsid w:val="000F79B4"/>
    <w:rsid w:val="001002A1"/>
    <w:rsid w:val="00101409"/>
    <w:rsid w:val="001015D1"/>
    <w:rsid w:val="00105083"/>
    <w:rsid w:val="001058CB"/>
    <w:rsid w:val="00112FDD"/>
    <w:rsid w:val="00116C00"/>
    <w:rsid w:val="001174DE"/>
    <w:rsid w:val="00121DB1"/>
    <w:rsid w:val="00122C81"/>
    <w:rsid w:val="001243A3"/>
    <w:rsid w:val="0013220A"/>
    <w:rsid w:val="00132503"/>
    <w:rsid w:val="001326E4"/>
    <w:rsid w:val="00133DBE"/>
    <w:rsid w:val="00134D64"/>
    <w:rsid w:val="001360F2"/>
    <w:rsid w:val="001367D2"/>
    <w:rsid w:val="00136A83"/>
    <w:rsid w:val="0013725E"/>
    <w:rsid w:val="0013791B"/>
    <w:rsid w:val="00137A96"/>
    <w:rsid w:val="00140E4C"/>
    <w:rsid w:val="00143646"/>
    <w:rsid w:val="001465E8"/>
    <w:rsid w:val="001473FA"/>
    <w:rsid w:val="00153FEF"/>
    <w:rsid w:val="001547AE"/>
    <w:rsid w:val="001563D9"/>
    <w:rsid w:val="00156B96"/>
    <w:rsid w:val="0015757D"/>
    <w:rsid w:val="00157B79"/>
    <w:rsid w:val="00157D10"/>
    <w:rsid w:val="00157E94"/>
    <w:rsid w:val="00160E5D"/>
    <w:rsid w:val="00163209"/>
    <w:rsid w:val="0016407D"/>
    <w:rsid w:val="00164239"/>
    <w:rsid w:val="0016462E"/>
    <w:rsid w:val="00165B87"/>
    <w:rsid w:val="00165C4A"/>
    <w:rsid w:val="001661A7"/>
    <w:rsid w:val="0016641D"/>
    <w:rsid w:val="00166481"/>
    <w:rsid w:val="00166819"/>
    <w:rsid w:val="001668AC"/>
    <w:rsid w:val="00166D55"/>
    <w:rsid w:val="001674AB"/>
    <w:rsid w:val="00167B89"/>
    <w:rsid w:val="00170166"/>
    <w:rsid w:val="00170D5A"/>
    <w:rsid w:val="00170FA3"/>
    <w:rsid w:val="00171EF5"/>
    <w:rsid w:val="001739C7"/>
    <w:rsid w:val="001744E6"/>
    <w:rsid w:val="00175D3C"/>
    <w:rsid w:val="00176368"/>
    <w:rsid w:val="001817DE"/>
    <w:rsid w:val="0018294A"/>
    <w:rsid w:val="001836B8"/>
    <w:rsid w:val="00183E2F"/>
    <w:rsid w:val="00183E87"/>
    <w:rsid w:val="00184861"/>
    <w:rsid w:val="00184CD0"/>
    <w:rsid w:val="00185043"/>
    <w:rsid w:val="00190172"/>
    <w:rsid w:val="00190CAA"/>
    <w:rsid w:val="001916C5"/>
    <w:rsid w:val="00191CA2"/>
    <w:rsid w:val="00194742"/>
    <w:rsid w:val="00194CD7"/>
    <w:rsid w:val="00194FEF"/>
    <w:rsid w:val="0019502D"/>
    <w:rsid w:val="00195253"/>
    <w:rsid w:val="00195301"/>
    <w:rsid w:val="00195CC2"/>
    <w:rsid w:val="0019706F"/>
    <w:rsid w:val="001A0411"/>
    <w:rsid w:val="001A2D5D"/>
    <w:rsid w:val="001A49FC"/>
    <w:rsid w:val="001A78C4"/>
    <w:rsid w:val="001C14C5"/>
    <w:rsid w:val="001C2BB2"/>
    <w:rsid w:val="001C3395"/>
    <w:rsid w:val="001C3AF7"/>
    <w:rsid w:val="001C4707"/>
    <w:rsid w:val="001C69EF"/>
    <w:rsid w:val="001C6C90"/>
    <w:rsid w:val="001D0783"/>
    <w:rsid w:val="001D0B96"/>
    <w:rsid w:val="001D37A2"/>
    <w:rsid w:val="001D3EF5"/>
    <w:rsid w:val="001D49E4"/>
    <w:rsid w:val="001D5C37"/>
    <w:rsid w:val="001D6F02"/>
    <w:rsid w:val="001D773B"/>
    <w:rsid w:val="001D7771"/>
    <w:rsid w:val="001D7E4E"/>
    <w:rsid w:val="001E0EDA"/>
    <w:rsid w:val="001E1728"/>
    <w:rsid w:val="001E1911"/>
    <w:rsid w:val="001E2149"/>
    <w:rsid w:val="001E2793"/>
    <w:rsid w:val="001E2C52"/>
    <w:rsid w:val="001E3647"/>
    <w:rsid w:val="001E5474"/>
    <w:rsid w:val="001E586A"/>
    <w:rsid w:val="001E5A18"/>
    <w:rsid w:val="001E5A6D"/>
    <w:rsid w:val="001E725A"/>
    <w:rsid w:val="001F1AE7"/>
    <w:rsid w:val="001F2B4F"/>
    <w:rsid w:val="001F47B1"/>
    <w:rsid w:val="001F47D5"/>
    <w:rsid w:val="001F55AD"/>
    <w:rsid w:val="001F6077"/>
    <w:rsid w:val="001F7533"/>
    <w:rsid w:val="001F79A7"/>
    <w:rsid w:val="002003EF"/>
    <w:rsid w:val="00201074"/>
    <w:rsid w:val="002020DD"/>
    <w:rsid w:val="002020F1"/>
    <w:rsid w:val="00202176"/>
    <w:rsid w:val="0020367A"/>
    <w:rsid w:val="002037D8"/>
    <w:rsid w:val="00203FAA"/>
    <w:rsid w:val="00205225"/>
    <w:rsid w:val="0020590E"/>
    <w:rsid w:val="0020652E"/>
    <w:rsid w:val="002101DC"/>
    <w:rsid w:val="00210F41"/>
    <w:rsid w:val="0021116B"/>
    <w:rsid w:val="00211501"/>
    <w:rsid w:val="002118AB"/>
    <w:rsid w:val="00211E35"/>
    <w:rsid w:val="00211F0F"/>
    <w:rsid w:val="00212BBF"/>
    <w:rsid w:val="00214F6C"/>
    <w:rsid w:val="002162B3"/>
    <w:rsid w:val="00216D8E"/>
    <w:rsid w:val="00217B5A"/>
    <w:rsid w:val="00220DAD"/>
    <w:rsid w:val="002216DE"/>
    <w:rsid w:val="00221BA1"/>
    <w:rsid w:val="00222469"/>
    <w:rsid w:val="00223064"/>
    <w:rsid w:val="00223543"/>
    <w:rsid w:val="00223FFA"/>
    <w:rsid w:val="00226C1F"/>
    <w:rsid w:val="00227126"/>
    <w:rsid w:val="0022781C"/>
    <w:rsid w:val="00227849"/>
    <w:rsid w:val="00227DB8"/>
    <w:rsid w:val="002306ED"/>
    <w:rsid w:val="00231D6C"/>
    <w:rsid w:val="0023243B"/>
    <w:rsid w:val="002333EA"/>
    <w:rsid w:val="00233E78"/>
    <w:rsid w:val="00234B24"/>
    <w:rsid w:val="002403B9"/>
    <w:rsid w:val="00240835"/>
    <w:rsid w:val="00240FAB"/>
    <w:rsid w:val="00244423"/>
    <w:rsid w:val="00245348"/>
    <w:rsid w:val="00246CC2"/>
    <w:rsid w:val="00246DC2"/>
    <w:rsid w:val="00251759"/>
    <w:rsid w:val="00251A39"/>
    <w:rsid w:val="002520F9"/>
    <w:rsid w:val="00254C5B"/>
    <w:rsid w:val="002576AE"/>
    <w:rsid w:val="00261194"/>
    <w:rsid w:val="00263091"/>
    <w:rsid w:val="00263AFB"/>
    <w:rsid w:val="0026438A"/>
    <w:rsid w:val="002659E5"/>
    <w:rsid w:val="0026649C"/>
    <w:rsid w:val="00270C03"/>
    <w:rsid w:val="0027172C"/>
    <w:rsid w:val="002733BB"/>
    <w:rsid w:val="00274625"/>
    <w:rsid w:val="0027700B"/>
    <w:rsid w:val="00281B7F"/>
    <w:rsid w:val="0028334E"/>
    <w:rsid w:val="0028392E"/>
    <w:rsid w:val="00283B48"/>
    <w:rsid w:val="002846DD"/>
    <w:rsid w:val="002859FA"/>
    <w:rsid w:val="002872D2"/>
    <w:rsid w:val="0029034D"/>
    <w:rsid w:val="00291184"/>
    <w:rsid w:val="0029221C"/>
    <w:rsid w:val="00293AC7"/>
    <w:rsid w:val="00297BC7"/>
    <w:rsid w:val="00297C87"/>
    <w:rsid w:val="002A0FA4"/>
    <w:rsid w:val="002A1E4D"/>
    <w:rsid w:val="002A563F"/>
    <w:rsid w:val="002A5AA3"/>
    <w:rsid w:val="002A5F47"/>
    <w:rsid w:val="002A7932"/>
    <w:rsid w:val="002A7DF0"/>
    <w:rsid w:val="002B3DE9"/>
    <w:rsid w:val="002B4715"/>
    <w:rsid w:val="002B5C66"/>
    <w:rsid w:val="002B7B17"/>
    <w:rsid w:val="002C1587"/>
    <w:rsid w:val="002C18E5"/>
    <w:rsid w:val="002C1C44"/>
    <w:rsid w:val="002C435C"/>
    <w:rsid w:val="002C4C2D"/>
    <w:rsid w:val="002D1554"/>
    <w:rsid w:val="002D188E"/>
    <w:rsid w:val="002D2765"/>
    <w:rsid w:val="002D307F"/>
    <w:rsid w:val="002D3258"/>
    <w:rsid w:val="002D4BDC"/>
    <w:rsid w:val="002D5221"/>
    <w:rsid w:val="002D64AF"/>
    <w:rsid w:val="002D74EC"/>
    <w:rsid w:val="002D7B61"/>
    <w:rsid w:val="002E10ED"/>
    <w:rsid w:val="002E13CB"/>
    <w:rsid w:val="002E1A28"/>
    <w:rsid w:val="002E487A"/>
    <w:rsid w:val="002E4A26"/>
    <w:rsid w:val="002E4C10"/>
    <w:rsid w:val="002E51AD"/>
    <w:rsid w:val="002E5455"/>
    <w:rsid w:val="002E6150"/>
    <w:rsid w:val="002E64DB"/>
    <w:rsid w:val="002E6FCE"/>
    <w:rsid w:val="002E705D"/>
    <w:rsid w:val="002E7891"/>
    <w:rsid w:val="002F1DCF"/>
    <w:rsid w:val="002F5230"/>
    <w:rsid w:val="002F5A2F"/>
    <w:rsid w:val="002F7891"/>
    <w:rsid w:val="002F78B0"/>
    <w:rsid w:val="00300162"/>
    <w:rsid w:val="003007B4"/>
    <w:rsid w:val="00301454"/>
    <w:rsid w:val="00301DFD"/>
    <w:rsid w:val="00302397"/>
    <w:rsid w:val="00302B85"/>
    <w:rsid w:val="00303502"/>
    <w:rsid w:val="003046D8"/>
    <w:rsid w:val="00305992"/>
    <w:rsid w:val="00305FD6"/>
    <w:rsid w:val="00311DB9"/>
    <w:rsid w:val="00313D0C"/>
    <w:rsid w:val="003149B8"/>
    <w:rsid w:val="003174F6"/>
    <w:rsid w:val="003177A4"/>
    <w:rsid w:val="00317F92"/>
    <w:rsid w:val="00320273"/>
    <w:rsid w:val="003213F9"/>
    <w:rsid w:val="00321BB2"/>
    <w:rsid w:val="00323597"/>
    <w:rsid w:val="00323DB4"/>
    <w:rsid w:val="00324A86"/>
    <w:rsid w:val="00326E05"/>
    <w:rsid w:val="003304F0"/>
    <w:rsid w:val="00331267"/>
    <w:rsid w:val="00332050"/>
    <w:rsid w:val="00333734"/>
    <w:rsid w:val="00336BA0"/>
    <w:rsid w:val="00336CC0"/>
    <w:rsid w:val="00337CE2"/>
    <w:rsid w:val="00341833"/>
    <w:rsid w:val="00341C11"/>
    <w:rsid w:val="003425B2"/>
    <w:rsid w:val="00343AFA"/>
    <w:rsid w:val="00344F2A"/>
    <w:rsid w:val="00346234"/>
    <w:rsid w:val="00346EEB"/>
    <w:rsid w:val="00347B26"/>
    <w:rsid w:val="00350178"/>
    <w:rsid w:val="00351149"/>
    <w:rsid w:val="003525FD"/>
    <w:rsid w:val="00352C8E"/>
    <w:rsid w:val="00355643"/>
    <w:rsid w:val="003564B9"/>
    <w:rsid w:val="00357A8C"/>
    <w:rsid w:val="003651F7"/>
    <w:rsid w:val="00365668"/>
    <w:rsid w:val="00366ACF"/>
    <w:rsid w:val="00367F5D"/>
    <w:rsid w:val="00371A11"/>
    <w:rsid w:val="00372C49"/>
    <w:rsid w:val="00373ECC"/>
    <w:rsid w:val="00375517"/>
    <w:rsid w:val="00375FC2"/>
    <w:rsid w:val="00377F5B"/>
    <w:rsid w:val="003800D8"/>
    <w:rsid w:val="00381681"/>
    <w:rsid w:val="003844EE"/>
    <w:rsid w:val="0038500D"/>
    <w:rsid w:val="00386D5B"/>
    <w:rsid w:val="00386DFD"/>
    <w:rsid w:val="00387224"/>
    <w:rsid w:val="00387C6D"/>
    <w:rsid w:val="003901BA"/>
    <w:rsid w:val="00390DCA"/>
    <w:rsid w:val="0039125A"/>
    <w:rsid w:val="00391FF7"/>
    <w:rsid w:val="00392ACA"/>
    <w:rsid w:val="0039351A"/>
    <w:rsid w:val="003937AC"/>
    <w:rsid w:val="00393C1A"/>
    <w:rsid w:val="00393C75"/>
    <w:rsid w:val="003944AD"/>
    <w:rsid w:val="00395B2B"/>
    <w:rsid w:val="003A0665"/>
    <w:rsid w:val="003A2314"/>
    <w:rsid w:val="003A5FFF"/>
    <w:rsid w:val="003A68C6"/>
    <w:rsid w:val="003A6E2E"/>
    <w:rsid w:val="003A747F"/>
    <w:rsid w:val="003B0F1B"/>
    <w:rsid w:val="003B142B"/>
    <w:rsid w:val="003B3C11"/>
    <w:rsid w:val="003B4985"/>
    <w:rsid w:val="003C17D1"/>
    <w:rsid w:val="003C2EC1"/>
    <w:rsid w:val="003C4090"/>
    <w:rsid w:val="003C52FC"/>
    <w:rsid w:val="003D02DD"/>
    <w:rsid w:val="003D1C5D"/>
    <w:rsid w:val="003D27F3"/>
    <w:rsid w:val="003D2CF9"/>
    <w:rsid w:val="003D310C"/>
    <w:rsid w:val="003D3417"/>
    <w:rsid w:val="003D4FBE"/>
    <w:rsid w:val="003D521F"/>
    <w:rsid w:val="003D5D59"/>
    <w:rsid w:val="003D7409"/>
    <w:rsid w:val="003D7726"/>
    <w:rsid w:val="003E033A"/>
    <w:rsid w:val="003E066F"/>
    <w:rsid w:val="003E0CB0"/>
    <w:rsid w:val="003E1D2B"/>
    <w:rsid w:val="003E206B"/>
    <w:rsid w:val="003E2640"/>
    <w:rsid w:val="003E3BF3"/>
    <w:rsid w:val="003E6579"/>
    <w:rsid w:val="003E783E"/>
    <w:rsid w:val="003E7D69"/>
    <w:rsid w:val="003E7EF5"/>
    <w:rsid w:val="003E7F72"/>
    <w:rsid w:val="003F01D0"/>
    <w:rsid w:val="003F1F80"/>
    <w:rsid w:val="003F45F3"/>
    <w:rsid w:val="003F5234"/>
    <w:rsid w:val="003F5ABB"/>
    <w:rsid w:val="003F5B3C"/>
    <w:rsid w:val="003F78D6"/>
    <w:rsid w:val="003F7CFB"/>
    <w:rsid w:val="004024F3"/>
    <w:rsid w:val="00402D6A"/>
    <w:rsid w:val="004034BC"/>
    <w:rsid w:val="00403716"/>
    <w:rsid w:val="00404AE9"/>
    <w:rsid w:val="00404D81"/>
    <w:rsid w:val="004063F6"/>
    <w:rsid w:val="00407E13"/>
    <w:rsid w:val="00407E2A"/>
    <w:rsid w:val="00410757"/>
    <w:rsid w:val="00410B3F"/>
    <w:rsid w:val="00412A7B"/>
    <w:rsid w:val="00415579"/>
    <w:rsid w:val="004161E9"/>
    <w:rsid w:val="004209DD"/>
    <w:rsid w:val="004215DB"/>
    <w:rsid w:val="004227E6"/>
    <w:rsid w:val="004231D7"/>
    <w:rsid w:val="00423D7F"/>
    <w:rsid w:val="004245F7"/>
    <w:rsid w:val="00424E79"/>
    <w:rsid w:val="004277A2"/>
    <w:rsid w:val="004304FD"/>
    <w:rsid w:val="00430FF9"/>
    <w:rsid w:val="004312D3"/>
    <w:rsid w:val="00431671"/>
    <w:rsid w:val="00434445"/>
    <w:rsid w:val="0043617F"/>
    <w:rsid w:val="0043671B"/>
    <w:rsid w:val="004370BA"/>
    <w:rsid w:val="00443959"/>
    <w:rsid w:val="004443B6"/>
    <w:rsid w:val="0044629F"/>
    <w:rsid w:val="004468AB"/>
    <w:rsid w:val="004471A4"/>
    <w:rsid w:val="004505B5"/>
    <w:rsid w:val="00451B4A"/>
    <w:rsid w:val="00451C62"/>
    <w:rsid w:val="004564BD"/>
    <w:rsid w:val="00460C15"/>
    <w:rsid w:val="00460FA4"/>
    <w:rsid w:val="00461183"/>
    <w:rsid w:val="00461810"/>
    <w:rsid w:val="00461A21"/>
    <w:rsid w:val="00464E07"/>
    <w:rsid w:val="00465A06"/>
    <w:rsid w:val="0047087A"/>
    <w:rsid w:val="00474A1D"/>
    <w:rsid w:val="00475575"/>
    <w:rsid w:val="00475853"/>
    <w:rsid w:val="004763E2"/>
    <w:rsid w:val="00477EB8"/>
    <w:rsid w:val="00477F2E"/>
    <w:rsid w:val="00481C81"/>
    <w:rsid w:val="00481EAC"/>
    <w:rsid w:val="0048486D"/>
    <w:rsid w:val="004853D0"/>
    <w:rsid w:val="0048773E"/>
    <w:rsid w:val="00490B39"/>
    <w:rsid w:val="004913FA"/>
    <w:rsid w:val="0049224C"/>
    <w:rsid w:val="00492BF3"/>
    <w:rsid w:val="0049678A"/>
    <w:rsid w:val="004974CA"/>
    <w:rsid w:val="00497810"/>
    <w:rsid w:val="00497A3A"/>
    <w:rsid w:val="004A3872"/>
    <w:rsid w:val="004A4811"/>
    <w:rsid w:val="004A5846"/>
    <w:rsid w:val="004A5ADF"/>
    <w:rsid w:val="004A6BA0"/>
    <w:rsid w:val="004A6D3A"/>
    <w:rsid w:val="004A71B8"/>
    <w:rsid w:val="004B0E23"/>
    <w:rsid w:val="004B3082"/>
    <w:rsid w:val="004B3546"/>
    <w:rsid w:val="004B4262"/>
    <w:rsid w:val="004B436B"/>
    <w:rsid w:val="004B4625"/>
    <w:rsid w:val="004B5ABE"/>
    <w:rsid w:val="004B6DAC"/>
    <w:rsid w:val="004B716A"/>
    <w:rsid w:val="004B7BBF"/>
    <w:rsid w:val="004C27CC"/>
    <w:rsid w:val="004C2DBF"/>
    <w:rsid w:val="004C3B7C"/>
    <w:rsid w:val="004C4631"/>
    <w:rsid w:val="004D0EE4"/>
    <w:rsid w:val="004D1924"/>
    <w:rsid w:val="004D1E50"/>
    <w:rsid w:val="004D2F7A"/>
    <w:rsid w:val="004D38B2"/>
    <w:rsid w:val="004D4E9A"/>
    <w:rsid w:val="004D622B"/>
    <w:rsid w:val="004D6E59"/>
    <w:rsid w:val="004D7157"/>
    <w:rsid w:val="004E039A"/>
    <w:rsid w:val="004E253A"/>
    <w:rsid w:val="004E3D16"/>
    <w:rsid w:val="004E4A68"/>
    <w:rsid w:val="004E4D65"/>
    <w:rsid w:val="004E507E"/>
    <w:rsid w:val="004E609E"/>
    <w:rsid w:val="004E6167"/>
    <w:rsid w:val="004E684B"/>
    <w:rsid w:val="004E7B4B"/>
    <w:rsid w:val="004E7BB5"/>
    <w:rsid w:val="004E7EB6"/>
    <w:rsid w:val="004F106D"/>
    <w:rsid w:val="004F45FF"/>
    <w:rsid w:val="004F6BAC"/>
    <w:rsid w:val="004F7C7C"/>
    <w:rsid w:val="0050000F"/>
    <w:rsid w:val="005000F1"/>
    <w:rsid w:val="00501594"/>
    <w:rsid w:val="00501809"/>
    <w:rsid w:val="0050235E"/>
    <w:rsid w:val="005027FF"/>
    <w:rsid w:val="00503DD6"/>
    <w:rsid w:val="00505369"/>
    <w:rsid w:val="00505CAC"/>
    <w:rsid w:val="00506556"/>
    <w:rsid w:val="005076F3"/>
    <w:rsid w:val="00511039"/>
    <w:rsid w:val="0051232C"/>
    <w:rsid w:val="005145A1"/>
    <w:rsid w:val="00514DE7"/>
    <w:rsid w:val="00516CEF"/>
    <w:rsid w:val="005172A8"/>
    <w:rsid w:val="005211EF"/>
    <w:rsid w:val="0052225F"/>
    <w:rsid w:val="005226E7"/>
    <w:rsid w:val="00522BBA"/>
    <w:rsid w:val="005238AB"/>
    <w:rsid w:val="005247CC"/>
    <w:rsid w:val="0052562C"/>
    <w:rsid w:val="00525B8E"/>
    <w:rsid w:val="00525BE6"/>
    <w:rsid w:val="00527DAD"/>
    <w:rsid w:val="005334E7"/>
    <w:rsid w:val="00541A9E"/>
    <w:rsid w:val="00541EB0"/>
    <w:rsid w:val="0054387E"/>
    <w:rsid w:val="00544BFD"/>
    <w:rsid w:val="00544ECC"/>
    <w:rsid w:val="00546249"/>
    <w:rsid w:val="005477E3"/>
    <w:rsid w:val="00547ADC"/>
    <w:rsid w:val="005504C8"/>
    <w:rsid w:val="0055068C"/>
    <w:rsid w:val="00550A18"/>
    <w:rsid w:val="00550BF3"/>
    <w:rsid w:val="00550E56"/>
    <w:rsid w:val="005514CA"/>
    <w:rsid w:val="005519D2"/>
    <w:rsid w:val="00552D50"/>
    <w:rsid w:val="005534AE"/>
    <w:rsid w:val="00553E67"/>
    <w:rsid w:val="00553E9D"/>
    <w:rsid w:val="00553EC2"/>
    <w:rsid w:val="00554FBB"/>
    <w:rsid w:val="005553BD"/>
    <w:rsid w:val="00555CB1"/>
    <w:rsid w:val="00557DC8"/>
    <w:rsid w:val="00560906"/>
    <w:rsid w:val="005624C4"/>
    <w:rsid w:val="0056435F"/>
    <w:rsid w:val="005644E8"/>
    <w:rsid w:val="00564DEA"/>
    <w:rsid w:val="005667C2"/>
    <w:rsid w:val="00566B3F"/>
    <w:rsid w:val="0056710B"/>
    <w:rsid w:val="0056779E"/>
    <w:rsid w:val="00572590"/>
    <w:rsid w:val="00572651"/>
    <w:rsid w:val="005746BE"/>
    <w:rsid w:val="00576458"/>
    <w:rsid w:val="00576C38"/>
    <w:rsid w:val="0058039A"/>
    <w:rsid w:val="0058059E"/>
    <w:rsid w:val="00580D52"/>
    <w:rsid w:val="00582502"/>
    <w:rsid w:val="00583094"/>
    <w:rsid w:val="0058310E"/>
    <w:rsid w:val="00584403"/>
    <w:rsid w:val="0058516B"/>
    <w:rsid w:val="005854FA"/>
    <w:rsid w:val="00585AA0"/>
    <w:rsid w:val="00585D1D"/>
    <w:rsid w:val="00585FD7"/>
    <w:rsid w:val="00586A54"/>
    <w:rsid w:val="00587278"/>
    <w:rsid w:val="0058773A"/>
    <w:rsid w:val="00592EE6"/>
    <w:rsid w:val="005933DE"/>
    <w:rsid w:val="00593D4D"/>
    <w:rsid w:val="005A0979"/>
    <w:rsid w:val="005A0C5D"/>
    <w:rsid w:val="005A1611"/>
    <w:rsid w:val="005A2139"/>
    <w:rsid w:val="005A2FC1"/>
    <w:rsid w:val="005A5737"/>
    <w:rsid w:val="005A7879"/>
    <w:rsid w:val="005B04FC"/>
    <w:rsid w:val="005B093E"/>
    <w:rsid w:val="005B0DFA"/>
    <w:rsid w:val="005B178B"/>
    <w:rsid w:val="005B1DE6"/>
    <w:rsid w:val="005B351E"/>
    <w:rsid w:val="005B38AC"/>
    <w:rsid w:val="005B41B3"/>
    <w:rsid w:val="005B42A3"/>
    <w:rsid w:val="005B4AA3"/>
    <w:rsid w:val="005B6585"/>
    <w:rsid w:val="005C3908"/>
    <w:rsid w:val="005C39A9"/>
    <w:rsid w:val="005C3BF2"/>
    <w:rsid w:val="005C4DC7"/>
    <w:rsid w:val="005C77D5"/>
    <w:rsid w:val="005D04F4"/>
    <w:rsid w:val="005D0ADB"/>
    <w:rsid w:val="005D1087"/>
    <w:rsid w:val="005D13D2"/>
    <w:rsid w:val="005D2839"/>
    <w:rsid w:val="005D2B97"/>
    <w:rsid w:val="005D3941"/>
    <w:rsid w:val="005D4447"/>
    <w:rsid w:val="005D47A3"/>
    <w:rsid w:val="005D63FB"/>
    <w:rsid w:val="005D6DBE"/>
    <w:rsid w:val="005D70F7"/>
    <w:rsid w:val="005D7D09"/>
    <w:rsid w:val="005E0214"/>
    <w:rsid w:val="005E0693"/>
    <w:rsid w:val="005E0EA1"/>
    <w:rsid w:val="005E107D"/>
    <w:rsid w:val="005E10EA"/>
    <w:rsid w:val="005E18E6"/>
    <w:rsid w:val="005E26B6"/>
    <w:rsid w:val="005E33F8"/>
    <w:rsid w:val="005E48EA"/>
    <w:rsid w:val="005E55D4"/>
    <w:rsid w:val="005E6445"/>
    <w:rsid w:val="005E7591"/>
    <w:rsid w:val="005E7833"/>
    <w:rsid w:val="005F18C6"/>
    <w:rsid w:val="005F1943"/>
    <w:rsid w:val="005F206A"/>
    <w:rsid w:val="005F5784"/>
    <w:rsid w:val="005F63CC"/>
    <w:rsid w:val="005F63FC"/>
    <w:rsid w:val="005F682B"/>
    <w:rsid w:val="005F7760"/>
    <w:rsid w:val="00600A86"/>
    <w:rsid w:val="00601569"/>
    <w:rsid w:val="00601697"/>
    <w:rsid w:val="0060173C"/>
    <w:rsid w:val="00601ACA"/>
    <w:rsid w:val="00602384"/>
    <w:rsid w:val="00602782"/>
    <w:rsid w:val="006038AB"/>
    <w:rsid w:val="006044E8"/>
    <w:rsid w:val="00605085"/>
    <w:rsid w:val="006055AB"/>
    <w:rsid w:val="00606F12"/>
    <w:rsid w:val="00607033"/>
    <w:rsid w:val="00607679"/>
    <w:rsid w:val="00610262"/>
    <w:rsid w:val="006107C6"/>
    <w:rsid w:val="00611837"/>
    <w:rsid w:val="006132F9"/>
    <w:rsid w:val="00613D18"/>
    <w:rsid w:val="0061433E"/>
    <w:rsid w:val="00615A16"/>
    <w:rsid w:val="006210D3"/>
    <w:rsid w:val="00623240"/>
    <w:rsid w:val="006242D7"/>
    <w:rsid w:val="00624775"/>
    <w:rsid w:val="00625CC2"/>
    <w:rsid w:val="00626EA0"/>
    <w:rsid w:val="006304E7"/>
    <w:rsid w:val="00631290"/>
    <w:rsid w:val="006313F4"/>
    <w:rsid w:val="00633446"/>
    <w:rsid w:val="00633526"/>
    <w:rsid w:val="00634F2E"/>
    <w:rsid w:val="006356B3"/>
    <w:rsid w:val="006373D7"/>
    <w:rsid w:val="006415BB"/>
    <w:rsid w:val="0064307D"/>
    <w:rsid w:val="00643BEB"/>
    <w:rsid w:val="00644334"/>
    <w:rsid w:val="0064580F"/>
    <w:rsid w:val="00646DAF"/>
    <w:rsid w:val="006500BC"/>
    <w:rsid w:val="00650771"/>
    <w:rsid w:val="006514B7"/>
    <w:rsid w:val="00653167"/>
    <w:rsid w:val="00655CD1"/>
    <w:rsid w:val="00655E13"/>
    <w:rsid w:val="006566A1"/>
    <w:rsid w:val="00656CA8"/>
    <w:rsid w:val="00657A26"/>
    <w:rsid w:val="00661228"/>
    <w:rsid w:val="00661323"/>
    <w:rsid w:val="0066489D"/>
    <w:rsid w:val="0066618F"/>
    <w:rsid w:val="00670124"/>
    <w:rsid w:val="00671307"/>
    <w:rsid w:val="006718AB"/>
    <w:rsid w:val="00671B26"/>
    <w:rsid w:val="0067212F"/>
    <w:rsid w:val="00674304"/>
    <w:rsid w:val="006749D3"/>
    <w:rsid w:val="00675417"/>
    <w:rsid w:val="006767A2"/>
    <w:rsid w:val="006802B4"/>
    <w:rsid w:val="006807C5"/>
    <w:rsid w:val="006808A7"/>
    <w:rsid w:val="00680DE6"/>
    <w:rsid w:val="00681191"/>
    <w:rsid w:val="0068228B"/>
    <w:rsid w:val="006822F4"/>
    <w:rsid w:val="00684CD6"/>
    <w:rsid w:val="00686F2C"/>
    <w:rsid w:val="00690A6B"/>
    <w:rsid w:val="00691365"/>
    <w:rsid w:val="00695259"/>
    <w:rsid w:val="006953F5"/>
    <w:rsid w:val="00695E69"/>
    <w:rsid w:val="00696360"/>
    <w:rsid w:val="006972D8"/>
    <w:rsid w:val="00697798"/>
    <w:rsid w:val="006A00B0"/>
    <w:rsid w:val="006A08DF"/>
    <w:rsid w:val="006A0E84"/>
    <w:rsid w:val="006A1241"/>
    <w:rsid w:val="006A1888"/>
    <w:rsid w:val="006A2886"/>
    <w:rsid w:val="006A2CBC"/>
    <w:rsid w:val="006A2CDE"/>
    <w:rsid w:val="006A3D7A"/>
    <w:rsid w:val="006A6324"/>
    <w:rsid w:val="006A64F9"/>
    <w:rsid w:val="006B054A"/>
    <w:rsid w:val="006B106B"/>
    <w:rsid w:val="006B2548"/>
    <w:rsid w:val="006B316D"/>
    <w:rsid w:val="006B4FF2"/>
    <w:rsid w:val="006B555D"/>
    <w:rsid w:val="006B6A4D"/>
    <w:rsid w:val="006B7ABC"/>
    <w:rsid w:val="006C1726"/>
    <w:rsid w:val="006C20AF"/>
    <w:rsid w:val="006C2332"/>
    <w:rsid w:val="006C365A"/>
    <w:rsid w:val="006C3FC2"/>
    <w:rsid w:val="006C4397"/>
    <w:rsid w:val="006C4512"/>
    <w:rsid w:val="006C47C2"/>
    <w:rsid w:val="006C7CB3"/>
    <w:rsid w:val="006D0AE9"/>
    <w:rsid w:val="006D14C7"/>
    <w:rsid w:val="006D1D7A"/>
    <w:rsid w:val="006D5C7E"/>
    <w:rsid w:val="006D66EE"/>
    <w:rsid w:val="006D6731"/>
    <w:rsid w:val="006D6A53"/>
    <w:rsid w:val="006E0C7E"/>
    <w:rsid w:val="006E1EC6"/>
    <w:rsid w:val="006E4584"/>
    <w:rsid w:val="006E4B11"/>
    <w:rsid w:val="006E5154"/>
    <w:rsid w:val="006E5442"/>
    <w:rsid w:val="006E5A1E"/>
    <w:rsid w:val="006E62DA"/>
    <w:rsid w:val="006E78B3"/>
    <w:rsid w:val="006F154F"/>
    <w:rsid w:val="006F18AC"/>
    <w:rsid w:val="006F2EAE"/>
    <w:rsid w:val="006F36E4"/>
    <w:rsid w:val="006F3E82"/>
    <w:rsid w:val="006F4051"/>
    <w:rsid w:val="006F585C"/>
    <w:rsid w:val="006F6A88"/>
    <w:rsid w:val="006F6C60"/>
    <w:rsid w:val="007000D3"/>
    <w:rsid w:val="00701867"/>
    <w:rsid w:val="00702A4A"/>
    <w:rsid w:val="007039DF"/>
    <w:rsid w:val="0070450E"/>
    <w:rsid w:val="00704C9A"/>
    <w:rsid w:val="00706C5F"/>
    <w:rsid w:val="007160FA"/>
    <w:rsid w:val="0072077F"/>
    <w:rsid w:val="00721C96"/>
    <w:rsid w:val="00722341"/>
    <w:rsid w:val="0072251E"/>
    <w:rsid w:val="007231ED"/>
    <w:rsid w:val="0072507E"/>
    <w:rsid w:val="007251CB"/>
    <w:rsid w:val="0072601E"/>
    <w:rsid w:val="00726A0F"/>
    <w:rsid w:val="00727593"/>
    <w:rsid w:val="00727D1E"/>
    <w:rsid w:val="00730499"/>
    <w:rsid w:val="00731763"/>
    <w:rsid w:val="00735640"/>
    <w:rsid w:val="00737860"/>
    <w:rsid w:val="00740A64"/>
    <w:rsid w:val="007413C6"/>
    <w:rsid w:val="00742B3F"/>
    <w:rsid w:val="00742C22"/>
    <w:rsid w:val="00743AAA"/>
    <w:rsid w:val="00743CE9"/>
    <w:rsid w:val="00744CD2"/>
    <w:rsid w:val="0074682D"/>
    <w:rsid w:val="00750A16"/>
    <w:rsid w:val="00751B7D"/>
    <w:rsid w:val="00752833"/>
    <w:rsid w:val="00753201"/>
    <w:rsid w:val="00757401"/>
    <w:rsid w:val="0075744E"/>
    <w:rsid w:val="007610C8"/>
    <w:rsid w:val="007615B1"/>
    <w:rsid w:val="007628D7"/>
    <w:rsid w:val="00762AED"/>
    <w:rsid w:val="00763715"/>
    <w:rsid w:val="00764B71"/>
    <w:rsid w:val="0076657F"/>
    <w:rsid w:val="00767158"/>
    <w:rsid w:val="00767589"/>
    <w:rsid w:val="007705C0"/>
    <w:rsid w:val="007707F6"/>
    <w:rsid w:val="007731C9"/>
    <w:rsid w:val="00773F07"/>
    <w:rsid w:val="0077498B"/>
    <w:rsid w:val="0077583B"/>
    <w:rsid w:val="00776487"/>
    <w:rsid w:val="0077764F"/>
    <w:rsid w:val="0078105B"/>
    <w:rsid w:val="007818E5"/>
    <w:rsid w:val="00782F74"/>
    <w:rsid w:val="00783E29"/>
    <w:rsid w:val="00783F4A"/>
    <w:rsid w:val="007844FA"/>
    <w:rsid w:val="007849A8"/>
    <w:rsid w:val="00784F22"/>
    <w:rsid w:val="00787472"/>
    <w:rsid w:val="00791739"/>
    <w:rsid w:val="00791F2C"/>
    <w:rsid w:val="00792072"/>
    <w:rsid w:val="00793004"/>
    <w:rsid w:val="00794335"/>
    <w:rsid w:val="007944DB"/>
    <w:rsid w:val="00797637"/>
    <w:rsid w:val="007A281C"/>
    <w:rsid w:val="007A364E"/>
    <w:rsid w:val="007A5453"/>
    <w:rsid w:val="007A69AC"/>
    <w:rsid w:val="007A7B58"/>
    <w:rsid w:val="007B1EAF"/>
    <w:rsid w:val="007B3019"/>
    <w:rsid w:val="007B3A10"/>
    <w:rsid w:val="007B45E6"/>
    <w:rsid w:val="007B49B3"/>
    <w:rsid w:val="007B5949"/>
    <w:rsid w:val="007B5EE5"/>
    <w:rsid w:val="007B64DE"/>
    <w:rsid w:val="007C0208"/>
    <w:rsid w:val="007C14B8"/>
    <w:rsid w:val="007C16E3"/>
    <w:rsid w:val="007C3827"/>
    <w:rsid w:val="007C3B51"/>
    <w:rsid w:val="007C4FE1"/>
    <w:rsid w:val="007C6F5F"/>
    <w:rsid w:val="007C7156"/>
    <w:rsid w:val="007C7435"/>
    <w:rsid w:val="007D0C87"/>
    <w:rsid w:val="007D1A51"/>
    <w:rsid w:val="007D3089"/>
    <w:rsid w:val="007D35A5"/>
    <w:rsid w:val="007D39DD"/>
    <w:rsid w:val="007D3E3D"/>
    <w:rsid w:val="007D3EB0"/>
    <w:rsid w:val="007D508E"/>
    <w:rsid w:val="007D6655"/>
    <w:rsid w:val="007D6E08"/>
    <w:rsid w:val="007D7060"/>
    <w:rsid w:val="007D753F"/>
    <w:rsid w:val="007D785D"/>
    <w:rsid w:val="007E0AF4"/>
    <w:rsid w:val="007E0B51"/>
    <w:rsid w:val="007E0B7D"/>
    <w:rsid w:val="007E15BE"/>
    <w:rsid w:val="007E337F"/>
    <w:rsid w:val="007E3821"/>
    <w:rsid w:val="007E38C1"/>
    <w:rsid w:val="007E4558"/>
    <w:rsid w:val="007E457D"/>
    <w:rsid w:val="007E4806"/>
    <w:rsid w:val="007E4F73"/>
    <w:rsid w:val="007E5B08"/>
    <w:rsid w:val="007E6328"/>
    <w:rsid w:val="007E6F01"/>
    <w:rsid w:val="007E7940"/>
    <w:rsid w:val="007F0F3E"/>
    <w:rsid w:val="007F1278"/>
    <w:rsid w:val="007F21D2"/>
    <w:rsid w:val="007F3334"/>
    <w:rsid w:val="007F3BAE"/>
    <w:rsid w:val="007F4760"/>
    <w:rsid w:val="007F57FB"/>
    <w:rsid w:val="007F6765"/>
    <w:rsid w:val="007F68A4"/>
    <w:rsid w:val="007F7AC9"/>
    <w:rsid w:val="007F7FA1"/>
    <w:rsid w:val="0080002F"/>
    <w:rsid w:val="00800B3C"/>
    <w:rsid w:val="0080156F"/>
    <w:rsid w:val="00801615"/>
    <w:rsid w:val="008026EB"/>
    <w:rsid w:val="00802C49"/>
    <w:rsid w:val="00806B11"/>
    <w:rsid w:val="0081009B"/>
    <w:rsid w:val="0081035E"/>
    <w:rsid w:val="0081102B"/>
    <w:rsid w:val="008116A4"/>
    <w:rsid w:val="00811FCD"/>
    <w:rsid w:val="00812979"/>
    <w:rsid w:val="00812C37"/>
    <w:rsid w:val="00812F17"/>
    <w:rsid w:val="008132EB"/>
    <w:rsid w:val="008136AD"/>
    <w:rsid w:val="00816D7B"/>
    <w:rsid w:val="00817648"/>
    <w:rsid w:val="0082194C"/>
    <w:rsid w:val="00821D3D"/>
    <w:rsid w:val="00823054"/>
    <w:rsid w:val="00826FA4"/>
    <w:rsid w:val="00827C61"/>
    <w:rsid w:val="008346BE"/>
    <w:rsid w:val="00834B79"/>
    <w:rsid w:val="00841519"/>
    <w:rsid w:val="0084341F"/>
    <w:rsid w:val="00843DC4"/>
    <w:rsid w:val="00844137"/>
    <w:rsid w:val="008463D4"/>
    <w:rsid w:val="008467F6"/>
    <w:rsid w:val="008505D7"/>
    <w:rsid w:val="008506E8"/>
    <w:rsid w:val="00850C20"/>
    <w:rsid w:val="00854C27"/>
    <w:rsid w:val="00855FB7"/>
    <w:rsid w:val="008563CF"/>
    <w:rsid w:val="00860130"/>
    <w:rsid w:val="00860DBB"/>
    <w:rsid w:val="00862058"/>
    <w:rsid w:val="008634D5"/>
    <w:rsid w:val="008641D7"/>
    <w:rsid w:val="00865619"/>
    <w:rsid w:val="00865D11"/>
    <w:rsid w:val="00867304"/>
    <w:rsid w:val="00871A68"/>
    <w:rsid w:val="00872D63"/>
    <w:rsid w:val="00873AD2"/>
    <w:rsid w:val="00874405"/>
    <w:rsid w:val="00874709"/>
    <w:rsid w:val="00876EFE"/>
    <w:rsid w:val="008772C6"/>
    <w:rsid w:val="00877D14"/>
    <w:rsid w:val="0088139E"/>
    <w:rsid w:val="00884264"/>
    <w:rsid w:val="00884B0F"/>
    <w:rsid w:val="008850BE"/>
    <w:rsid w:val="00885580"/>
    <w:rsid w:val="008875DB"/>
    <w:rsid w:val="0089214D"/>
    <w:rsid w:val="008929E5"/>
    <w:rsid w:val="0089400A"/>
    <w:rsid w:val="00894EFA"/>
    <w:rsid w:val="00895A3C"/>
    <w:rsid w:val="00896C6E"/>
    <w:rsid w:val="00896F99"/>
    <w:rsid w:val="0089734D"/>
    <w:rsid w:val="008A2553"/>
    <w:rsid w:val="008A32E7"/>
    <w:rsid w:val="008A3EC3"/>
    <w:rsid w:val="008A40BB"/>
    <w:rsid w:val="008A45E3"/>
    <w:rsid w:val="008A4DD8"/>
    <w:rsid w:val="008A7721"/>
    <w:rsid w:val="008B0452"/>
    <w:rsid w:val="008B0740"/>
    <w:rsid w:val="008B159E"/>
    <w:rsid w:val="008B2639"/>
    <w:rsid w:val="008B26A3"/>
    <w:rsid w:val="008B3464"/>
    <w:rsid w:val="008B412D"/>
    <w:rsid w:val="008B4CAA"/>
    <w:rsid w:val="008B59EB"/>
    <w:rsid w:val="008B5CC5"/>
    <w:rsid w:val="008B6788"/>
    <w:rsid w:val="008B75FB"/>
    <w:rsid w:val="008B7774"/>
    <w:rsid w:val="008B7EDA"/>
    <w:rsid w:val="008C02A2"/>
    <w:rsid w:val="008C0D35"/>
    <w:rsid w:val="008C23EC"/>
    <w:rsid w:val="008C2717"/>
    <w:rsid w:val="008C2996"/>
    <w:rsid w:val="008C2FA7"/>
    <w:rsid w:val="008C327C"/>
    <w:rsid w:val="008C39BA"/>
    <w:rsid w:val="008C4825"/>
    <w:rsid w:val="008C49EA"/>
    <w:rsid w:val="008C4D04"/>
    <w:rsid w:val="008C50EE"/>
    <w:rsid w:val="008C72FF"/>
    <w:rsid w:val="008D20C3"/>
    <w:rsid w:val="008D2864"/>
    <w:rsid w:val="008D298A"/>
    <w:rsid w:val="008D29BC"/>
    <w:rsid w:val="008D3AC6"/>
    <w:rsid w:val="008D43A2"/>
    <w:rsid w:val="008D4471"/>
    <w:rsid w:val="008D56B1"/>
    <w:rsid w:val="008D7E96"/>
    <w:rsid w:val="008E1C65"/>
    <w:rsid w:val="008E7916"/>
    <w:rsid w:val="008F0E84"/>
    <w:rsid w:val="008F10FB"/>
    <w:rsid w:val="008F1952"/>
    <w:rsid w:val="008F253E"/>
    <w:rsid w:val="008F3370"/>
    <w:rsid w:val="008F46E7"/>
    <w:rsid w:val="008F4804"/>
    <w:rsid w:val="008F56FF"/>
    <w:rsid w:val="008F6076"/>
    <w:rsid w:val="008F66A3"/>
    <w:rsid w:val="008F74CB"/>
    <w:rsid w:val="008F7B15"/>
    <w:rsid w:val="009003A0"/>
    <w:rsid w:val="00900EF2"/>
    <w:rsid w:val="0090257B"/>
    <w:rsid w:val="00903259"/>
    <w:rsid w:val="00905D1A"/>
    <w:rsid w:val="0090759F"/>
    <w:rsid w:val="00907FF6"/>
    <w:rsid w:val="00910A76"/>
    <w:rsid w:val="0091134C"/>
    <w:rsid w:val="00911E04"/>
    <w:rsid w:val="00912EA0"/>
    <w:rsid w:val="009130FA"/>
    <w:rsid w:val="009139D6"/>
    <w:rsid w:val="0091435A"/>
    <w:rsid w:val="00916C0D"/>
    <w:rsid w:val="00917286"/>
    <w:rsid w:val="00917883"/>
    <w:rsid w:val="00917FE9"/>
    <w:rsid w:val="0092028B"/>
    <w:rsid w:val="00921B01"/>
    <w:rsid w:val="00922434"/>
    <w:rsid w:val="00922D6E"/>
    <w:rsid w:val="0092473E"/>
    <w:rsid w:val="00925B0F"/>
    <w:rsid w:val="00925CC9"/>
    <w:rsid w:val="009267D3"/>
    <w:rsid w:val="00926966"/>
    <w:rsid w:val="009300AD"/>
    <w:rsid w:val="0093144E"/>
    <w:rsid w:val="00931A0C"/>
    <w:rsid w:val="009330D6"/>
    <w:rsid w:val="0093362A"/>
    <w:rsid w:val="009340ED"/>
    <w:rsid w:val="0093509F"/>
    <w:rsid w:val="00940492"/>
    <w:rsid w:val="009440E0"/>
    <w:rsid w:val="009457A7"/>
    <w:rsid w:val="0094581B"/>
    <w:rsid w:val="0094739D"/>
    <w:rsid w:val="009529BB"/>
    <w:rsid w:val="00953E8E"/>
    <w:rsid w:val="0095436A"/>
    <w:rsid w:val="00954924"/>
    <w:rsid w:val="00954DEA"/>
    <w:rsid w:val="00955344"/>
    <w:rsid w:val="00955DAC"/>
    <w:rsid w:val="00957B46"/>
    <w:rsid w:val="0096089E"/>
    <w:rsid w:val="0096115E"/>
    <w:rsid w:val="00961196"/>
    <w:rsid w:val="00961546"/>
    <w:rsid w:val="009628CF"/>
    <w:rsid w:val="00963398"/>
    <w:rsid w:val="00965CCA"/>
    <w:rsid w:val="0096798B"/>
    <w:rsid w:val="00970232"/>
    <w:rsid w:val="00971461"/>
    <w:rsid w:val="00971A3E"/>
    <w:rsid w:val="00973251"/>
    <w:rsid w:val="00974975"/>
    <w:rsid w:val="00974FF7"/>
    <w:rsid w:val="00975148"/>
    <w:rsid w:val="00976F86"/>
    <w:rsid w:val="009809EC"/>
    <w:rsid w:val="00982E00"/>
    <w:rsid w:val="00982F3E"/>
    <w:rsid w:val="00983D1E"/>
    <w:rsid w:val="00987CF4"/>
    <w:rsid w:val="00991089"/>
    <w:rsid w:val="0099215E"/>
    <w:rsid w:val="009924A5"/>
    <w:rsid w:val="009925EA"/>
    <w:rsid w:val="0099269A"/>
    <w:rsid w:val="00992AF8"/>
    <w:rsid w:val="009945EA"/>
    <w:rsid w:val="00995D4E"/>
    <w:rsid w:val="00995EC5"/>
    <w:rsid w:val="0099703A"/>
    <w:rsid w:val="00997558"/>
    <w:rsid w:val="009A01C9"/>
    <w:rsid w:val="009A03D8"/>
    <w:rsid w:val="009A0605"/>
    <w:rsid w:val="009A0716"/>
    <w:rsid w:val="009A1569"/>
    <w:rsid w:val="009A4BFD"/>
    <w:rsid w:val="009A5964"/>
    <w:rsid w:val="009A649E"/>
    <w:rsid w:val="009A74C7"/>
    <w:rsid w:val="009B1EEE"/>
    <w:rsid w:val="009B30E0"/>
    <w:rsid w:val="009B3A9B"/>
    <w:rsid w:val="009B3C5D"/>
    <w:rsid w:val="009B5A81"/>
    <w:rsid w:val="009B6D08"/>
    <w:rsid w:val="009B6F51"/>
    <w:rsid w:val="009B7CAC"/>
    <w:rsid w:val="009C07D4"/>
    <w:rsid w:val="009C0C34"/>
    <w:rsid w:val="009C1296"/>
    <w:rsid w:val="009C1924"/>
    <w:rsid w:val="009C451A"/>
    <w:rsid w:val="009C5BFF"/>
    <w:rsid w:val="009C5F28"/>
    <w:rsid w:val="009C7003"/>
    <w:rsid w:val="009D0C57"/>
    <w:rsid w:val="009D1A14"/>
    <w:rsid w:val="009D1EBF"/>
    <w:rsid w:val="009D3328"/>
    <w:rsid w:val="009D3449"/>
    <w:rsid w:val="009D35A0"/>
    <w:rsid w:val="009D6659"/>
    <w:rsid w:val="009D6E6F"/>
    <w:rsid w:val="009D7DF0"/>
    <w:rsid w:val="009E07AD"/>
    <w:rsid w:val="009E49DA"/>
    <w:rsid w:val="009E523E"/>
    <w:rsid w:val="009E75A6"/>
    <w:rsid w:val="009F27D8"/>
    <w:rsid w:val="009F3050"/>
    <w:rsid w:val="009F3706"/>
    <w:rsid w:val="009F421F"/>
    <w:rsid w:val="009F5143"/>
    <w:rsid w:val="009F7E13"/>
    <w:rsid w:val="00A0018A"/>
    <w:rsid w:val="00A022D1"/>
    <w:rsid w:val="00A03489"/>
    <w:rsid w:val="00A05173"/>
    <w:rsid w:val="00A05F98"/>
    <w:rsid w:val="00A11662"/>
    <w:rsid w:val="00A11943"/>
    <w:rsid w:val="00A12E67"/>
    <w:rsid w:val="00A14DBF"/>
    <w:rsid w:val="00A153E2"/>
    <w:rsid w:val="00A16E4B"/>
    <w:rsid w:val="00A16FDB"/>
    <w:rsid w:val="00A22938"/>
    <w:rsid w:val="00A300B8"/>
    <w:rsid w:val="00A32064"/>
    <w:rsid w:val="00A32969"/>
    <w:rsid w:val="00A32E8C"/>
    <w:rsid w:val="00A32F6A"/>
    <w:rsid w:val="00A34F32"/>
    <w:rsid w:val="00A35D06"/>
    <w:rsid w:val="00A360FE"/>
    <w:rsid w:val="00A36709"/>
    <w:rsid w:val="00A36E0F"/>
    <w:rsid w:val="00A44201"/>
    <w:rsid w:val="00A4446B"/>
    <w:rsid w:val="00A45ADB"/>
    <w:rsid w:val="00A4630F"/>
    <w:rsid w:val="00A469C6"/>
    <w:rsid w:val="00A50E3D"/>
    <w:rsid w:val="00A52B2F"/>
    <w:rsid w:val="00A5326A"/>
    <w:rsid w:val="00A55574"/>
    <w:rsid w:val="00A569B5"/>
    <w:rsid w:val="00A60733"/>
    <w:rsid w:val="00A614F1"/>
    <w:rsid w:val="00A625E9"/>
    <w:rsid w:val="00A7099C"/>
    <w:rsid w:val="00A72F6E"/>
    <w:rsid w:val="00A7475C"/>
    <w:rsid w:val="00A74A0E"/>
    <w:rsid w:val="00A75392"/>
    <w:rsid w:val="00A75A63"/>
    <w:rsid w:val="00A76AB7"/>
    <w:rsid w:val="00A77F11"/>
    <w:rsid w:val="00A80FB9"/>
    <w:rsid w:val="00A8134D"/>
    <w:rsid w:val="00A81885"/>
    <w:rsid w:val="00A83F8F"/>
    <w:rsid w:val="00A84C8B"/>
    <w:rsid w:val="00A84CD8"/>
    <w:rsid w:val="00A8589E"/>
    <w:rsid w:val="00A85BC2"/>
    <w:rsid w:val="00A864EE"/>
    <w:rsid w:val="00A873FD"/>
    <w:rsid w:val="00A90B51"/>
    <w:rsid w:val="00A90E53"/>
    <w:rsid w:val="00A91081"/>
    <w:rsid w:val="00A92192"/>
    <w:rsid w:val="00A94601"/>
    <w:rsid w:val="00A94745"/>
    <w:rsid w:val="00A94CCA"/>
    <w:rsid w:val="00A96B4D"/>
    <w:rsid w:val="00A973D6"/>
    <w:rsid w:val="00A97AA2"/>
    <w:rsid w:val="00AA2D4E"/>
    <w:rsid w:val="00AA3716"/>
    <w:rsid w:val="00AA388C"/>
    <w:rsid w:val="00AA410B"/>
    <w:rsid w:val="00AA4190"/>
    <w:rsid w:val="00AA46E8"/>
    <w:rsid w:val="00AA7D05"/>
    <w:rsid w:val="00AB0301"/>
    <w:rsid w:val="00AB0B33"/>
    <w:rsid w:val="00AB0BF9"/>
    <w:rsid w:val="00AB1326"/>
    <w:rsid w:val="00AB1598"/>
    <w:rsid w:val="00AB20F4"/>
    <w:rsid w:val="00AB34BE"/>
    <w:rsid w:val="00AB3595"/>
    <w:rsid w:val="00AB5A9B"/>
    <w:rsid w:val="00AB62E6"/>
    <w:rsid w:val="00AB75A7"/>
    <w:rsid w:val="00AC1124"/>
    <w:rsid w:val="00AC1905"/>
    <w:rsid w:val="00AC1B52"/>
    <w:rsid w:val="00AC268A"/>
    <w:rsid w:val="00AC2FBB"/>
    <w:rsid w:val="00AC3DC8"/>
    <w:rsid w:val="00AC4E58"/>
    <w:rsid w:val="00AC532D"/>
    <w:rsid w:val="00AC5AEB"/>
    <w:rsid w:val="00AC5E4B"/>
    <w:rsid w:val="00AC6C3D"/>
    <w:rsid w:val="00AC715C"/>
    <w:rsid w:val="00AD1177"/>
    <w:rsid w:val="00AD16EE"/>
    <w:rsid w:val="00AD2562"/>
    <w:rsid w:val="00AD2CF3"/>
    <w:rsid w:val="00AD34AE"/>
    <w:rsid w:val="00AD3551"/>
    <w:rsid w:val="00AD3FB4"/>
    <w:rsid w:val="00AD5F28"/>
    <w:rsid w:val="00AD67A8"/>
    <w:rsid w:val="00AD715F"/>
    <w:rsid w:val="00AD7471"/>
    <w:rsid w:val="00AE1833"/>
    <w:rsid w:val="00AE187F"/>
    <w:rsid w:val="00AE37E8"/>
    <w:rsid w:val="00AE3852"/>
    <w:rsid w:val="00AE3A79"/>
    <w:rsid w:val="00AE5239"/>
    <w:rsid w:val="00AE5BF3"/>
    <w:rsid w:val="00AF1BD0"/>
    <w:rsid w:val="00AF6A1F"/>
    <w:rsid w:val="00B014CB"/>
    <w:rsid w:val="00B021A6"/>
    <w:rsid w:val="00B02E00"/>
    <w:rsid w:val="00B03AF5"/>
    <w:rsid w:val="00B05FA2"/>
    <w:rsid w:val="00B06DE2"/>
    <w:rsid w:val="00B06F86"/>
    <w:rsid w:val="00B071EF"/>
    <w:rsid w:val="00B07860"/>
    <w:rsid w:val="00B115B5"/>
    <w:rsid w:val="00B11C3A"/>
    <w:rsid w:val="00B145D2"/>
    <w:rsid w:val="00B15091"/>
    <w:rsid w:val="00B15819"/>
    <w:rsid w:val="00B17E69"/>
    <w:rsid w:val="00B22D9B"/>
    <w:rsid w:val="00B23B53"/>
    <w:rsid w:val="00B266DA"/>
    <w:rsid w:val="00B27246"/>
    <w:rsid w:val="00B27781"/>
    <w:rsid w:val="00B27F41"/>
    <w:rsid w:val="00B31944"/>
    <w:rsid w:val="00B32B3A"/>
    <w:rsid w:val="00B33DEA"/>
    <w:rsid w:val="00B344B2"/>
    <w:rsid w:val="00B3464B"/>
    <w:rsid w:val="00B353DD"/>
    <w:rsid w:val="00B354F7"/>
    <w:rsid w:val="00B356F4"/>
    <w:rsid w:val="00B37679"/>
    <w:rsid w:val="00B37CD1"/>
    <w:rsid w:val="00B37E39"/>
    <w:rsid w:val="00B40E11"/>
    <w:rsid w:val="00B416A1"/>
    <w:rsid w:val="00B43A81"/>
    <w:rsid w:val="00B43F0C"/>
    <w:rsid w:val="00B43FDD"/>
    <w:rsid w:val="00B440E5"/>
    <w:rsid w:val="00B458D9"/>
    <w:rsid w:val="00B5323B"/>
    <w:rsid w:val="00B53483"/>
    <w:rsid w:val="00B576BA"/>
    <w:rsid w:val="00B60335"/>
    <w:rsid w:val="00B61A09"/>
    <w:rsid w:val="00B61C10"/>
    <w:rsid w:val="00B644B5"/>
    <w:rsid w:val="00B64AD1"/>
    <w:rsid w:val="00B64AEC"/>
    <w:rsid w:val="00B6502E"/>
    <w:rsid w:val="00B66417"/>
    <w:rsid w:val="00B70766"/>
    <w:rsid w:val="00B7134E"/>
    <w:rsid w:val="00B715D8"/>
    <w:rsid w:val="00B720C7"/>
    <w:rsid w:val="00B73F21"/>
    <w:rsid w:val="00B74B5C"/>
    <w:rsid w:val="00B74C34"/>
    <w:rsid w:val="00B760B7"/>
    <w:rsid w:val="00B774E1"/>
    <w:rsid w:val="00B81368"/>
    <w:rsid w:val="00B82B55"/>
    <w:rsid w:val="00B837FD"/>
    <w:rsid w:val="00B83987"/>
    <w:rsid w:val="00B83B09"/>
    <w:rsid w:val="00B84425"/>
    <w:rsid w:val="00B84F13"/>
    <w:rsid w:val="00B8556A"/>
    <w:rsid w:val="00B86654"/>
    <w:rsid w:val="00B87044"/>
    <w:rsid w:val="00B8755B"/>
    <w:rsid w:val="00B91762"/>
    <w:rsid w:val="00B9306B"/>
    <w:rsid w:val="00B93971"/>
    <w:rsid w:val="00B939AC"/>
    <w:rsid w:val="00B951AA"/>
    <w:rsid w:val="00B957D2"/>
    <w:rsid w:val="00B976B9"/>
    <w:rsid w:val="00BA083A"/>
    <w:rsid w:val="00BA4686"/>
    <w:rsid w:val="00BA7954"/>
    <w:rsid w:val="00BB0711"/>
    <w:rsid w:val="00BB11B1"/>
    <w:rsid w:val="00BB3452"/>
    <w:rsid w:val="00BB3B3F"/>
    <w:rsid w:val="00BB5661"/>
    <w:rsid w:val="00BB6453"/>
    <w:rsid w:val="00BC013E"/>
    <w:rsid w:val="00BC0F30"/>
    <w:rsid w:val="00BC3675"/>
    <w:rsid w:val="00BC399C"/>
    <w:rsid w:val="00BC4BEB"/>
    <w:rsid w:val="00BC58FD"/>
    <w:rsid w:val="00BC5D16"/>
    <w:rsid w:val="00BC7586"/>
    <w:rsid w:val="00BC7A9D"/>
    <w:rsid w:val="00BD00BF"/>
    <w:rsid w:val="00BD1497"/>
    <w:rsid w:val="00BD2076"/>
    <w:rsid w:val="00BD4237"/>
    <w:rsid w:val="00BD42BD"/>
    <w:rsid w:val="00BD45F9"/>
    <w:rsid w:val="00BD512C"/>
    <w:rsid w:val="00BD5268"/>
    <w:rsid w:val="00BD668A"/>
    <w:rsid w:val="00BE19D3"/>
    <w:rsid w:val="00BE1E57"/>
    <w:rsid w:val="00BE2393"/>
    <w:rsid w:val="00BE2CF9"/>
    <w:rsid w:val="00BE33AD"/>
    <w:rsid w:val="00BE3B8A"/>
    <w:rsid w:val="00BE4EA6"/>
    <w:rsid w:val="00BE60AD"/>
    <w:rsid w:val="00BE7732"/>
    <w:rsid w:val="00BF0EB6"/>
    <w:rsid w:val="00BF3294"/>
    <w:rsid w:val="00BF3E23"/>
    <w:rsid w:val="00BF51BC"/>
    <w:rsid w:val="00BF5903"/>
    <w:rsid w:val="00BF5BEB"/>
    <w:rsid w:val="00BF69E5"/>
    <w:rsid w:val="00C006C2"/>
    <w:rsid w:val="00C0162A"/>
    <w:rsid w:val="00C017BD"/>
    <w:rsid w:val="00C02787"/>
    <w:rsid w:val="00C03276"/>
    <w:rsid w:val="00C04046"/>
    <w:rsid w:val="00C060F4"/>
    <w:rsid w:val="00C0738A"/>
    <w:rsid w:val="00C07576"/>
    <w:rsid w:val="00C07ABC"/>
    <w:rsid w:val="00C10BB5"/>
    <w:rsid w:val="00C1280E"/>
    <w:rsid w:val="00C143F5"/>
    <w:rsid w:val="00C16F19"/>
    <w:rsid w:val="00C219E9"/>
    <w:rsid w:val="00C23D96"/>
    <w:rsid w:val="00C23E15"/>
    <w:rsid w:val="00C24305"/>
    <w:rsid w:val="00C265D2"/>
    <w:rsid w:val="00C2692D"/>
    <w:rsid w:val="00C27484"/>
    <w:rsid w:val="00C31759"/>
    <w:rsid w:val="00C32F5C"/>
    <w:rsid w:val="00C355AC"/>
    <w:rsid w:val="00C43060"/>
    <w:rsid w:val="00C4495B"/>
    <w:rsid w:val="00C45D7E"/>
    <w:rsid w:val="00C47773"/>
    <w:rsid w:val="00C50111"/>
    <w:rsid w:val="00C5172E"/>
    <w:rsid w:val="00C51E0A"/>
    <w:rsid w:val="00C5255F"/>
    <w:rsid w:val="00C52900"/>
    <w:rsid w:val="00C54CE1"/>
    <w:rsid w:val="00C56BFA"/>
    <w:rsid w:val="00C57019"/>
    <w:rsid w:val="00C570C2"/>
    <w:rsid w:val="00C60AAA"/>
    <w:rsid w:val="00C6194B"/>
    <w:rsid w:val="00C6289C"/>
    <w:rsid w:val="00C633D5"/>
    <w:rsid w:val="00C64701"/>
    <w:rsid w:val="00C671E9"/>
    <w:rsid w:val="00C70150"/>
    <w:rsid w:val="00C70A67"/>
    <w:rsid w:val="00C72FBE"/>
    <w:rsid w:val="00C7301A"/>
    <w:rsid w:val="00C733DA"/>
    <w:rsid w:val="00C7399F"/>
    <w:rsid w:val="00C73F68"/>
    <w:rsid w:val="00C74525"/>
    <w:rsid w:val="00C74577"/>
    <w:rsid w:val="00C75AE8"/>
    <w:rsid w:val="00C76F63"/>
    <w:rsid w:val="00C779E4"/>
    <w:rsid w:val="00C80E0E"/>
    <w:rsid w:val="00C80F1D"/>
    <w:rsid w:val="00C81304"/>
    <w:rsid w:val="00C81AED"/>
    <w:rsid w:val="00C8245F"/>
    <w:rsid w:val="00C831DA"/>
    <w:rsid w:val="00C84570"/>
    <w:rsid w:val="00C86E9F"/>
    <w:rsid w:val="00C90CDD"/>
    <w:rsid w:val="00C92BF6"/>
    <w:rsid w:val="00C92C6A"/>
    <w:rsid w:val="00C96B18"/>
    <w:rsid w:val="00CA11CA"/>
    <w:rsid w:val="00CA1668"/>
    <w:rsid w:val="00CA1D1F"/>
    <w:rsid w:val="00CA31D7"/>
    <w:rsid w:val="00CA48CF"/>
    <w:rsid w:val="00CA4DC8"/>
    <w:rsid w:val="00CA5DBB"/>
    <w:rsid w:val="00CA6B2B"/>
    <w:rsid w:val="00CB050F"/>
    <w:rsid w:val="00CB231E"/>
    <w:rsid w:val="00CB3226"/>
    <w:rsid w:val="00CB711C"/>
    <w:rsid w:val="00CB7E94"/>
    <w:rsid w:val="00CC002F"/>
    <w:rsid w:val="00CC01BE"/>
    <w:rsid w:val="00CC1683"/>
    <w:rsid w:val="00CC26E7"/>
    <w:rsid w:val="00CC37BE"/>
    <w:rsid w:val="00CC3A77"/>
    <w:rsid w:val="00CC771D"/>
    <w:rsid w:val="00CC7986"/>
    <w:rsid w:val="00CD135A"/>
    <w:rsid w:val="00CD1882"/>
    <w:rsid w:val="00CD2865"/>
    <w:rsid w:val="00CD2AC3"/>
    <w:rsid w:val="00CD30DE"/>
    <w:rsid w:val="00CD3448"/>
    <w:rsid w:val="00CD41C7"/>
    <w:rsid w:val="00CD452D"/>
    <w:rsid w:val="00CD45CC"/>
    <w:rsid w:val="00CD46EB"/>
    <w:rsid w:val="00CD4F07"/>
    <w:rsid w:val="00CD5B7C"/>
    <w:rsid w:val="00CD7CB1"/>
    <w:rsid w:val="00CE125A"/>
    <w:rsid w:val="00CE34A1"/>
    <w:rsid w:val="00CE3C84"/>
    <w:rsid w:val="00CE3E65"/>
    <w:rsid w:val="00CE63B8"/>
    <w:rsid w:val="00CE6C0B"/>
    <w:rsid w:val="00CF22E8"/>
    <w:rsid w:val="00CF2717"/>
    <w:rsid w:val="00CF3D2D"/>
    <w:rsid w:val="00CF4597"/>
    <w:rsid w:val="00CF47A8"/>
    <w:rsid w:val="00CF52C6"/>
    <w:rsid w:val="00CF6F59"/>
    <w:rsid w:val="00CF7E2D"/>
    <w:rsid w:val="00D0042E"/>
    <w:rsid w:val="00D00B6D"/>
    <w:rsid w:val="00D015D1"/>
    <w:rsid w:val="00D03716"/>
    <w:rsid w:val="00D038D5"/>
    <w:rsid w:val="00D06510"/>
    <w:rsid w:val="00D07306"/>
    <w:rsid w:val="00D07D02"/>
    <w:rsid w:val="00D117B2"/>
    <w:rsid w:val="00D11D5F"/>
    <w:rsid w:val="00D12B57"/>
    <w:rsid w:val="00D12F6F"/>
    <w:rsid w:val="00D13270"/>
    <w:rsid w:val="00D159BC"/>
    <w:rsid w:val="00D1623C"/>
    <w:rsid w:val="00D200BE"/>
    <w:rsid w:val="00D22CA6"/>
    <w:rsid w:val="00D22F02"/>
    <w:rsid w:val="00D24475"/>
    <w:rsid w:val="00D24868"/>
    <w:rsid w:val="00D2686B"/>
    <w:rsid w:val="00D26F80"/>
    <w:rsid w:val="00D273BC"/>
    <w:rsid w:val="00D31388"/>
    <w:rsid w:val="00D326EB"/>
    <w:rsid w:val="00D330D0"/>
    <w:rsid w:val="00D3385E"/>
    <w:rsid w:val="00D3448F"/>
    <w:rsid w:val="00D36305"/>
    <w:rsid w:val="00D40A68"/>
    <w:rsid w:val="00D42CA8"/>
    <w:rsid w:val="00D43625"/>
    <w:rsid w:val="00D44AB3"/>
    <w:rsid w:val="00D459EA"/>
    <w:rsid w:val="00D4609A"/>
    <w:rsid w:val="00D46CA3"/>
    <w:rsid w:val="00D47DF7"/>
    <w:rsid w:val="00D50BE5"/>
    <w:rsid w:val="00D51839"/>
    <w:rsid w:val="00D52A44"/>
    <w:rsid w:val="00D5793F"/>
    <w:rsid w:val="00D60F20"/>
    <w:rsid w:val="00D63E61"/>
    <w:rsid w:val="00D64573"/>
    <w:rsid w:val="00D64F38"/>
    <w:rsid w:val="00D65D0C"/>
    <w:rsid w:val="00D667B1"/>
    <w:rsid w:val="00D722A9"/>
    <w:rsid w:val="00D742CA"/>
    <w:rsid w:val="00D74F80"/>
    <w:rsid w:val="00D77588"/>
    <w:rsid w:val="00D812A8"/>
    <w:rsid w:val="00D81D60"/>
    <w:rsid w:val="00D8351A"/>
    <w:rsid w:val="00D838B4"/>
    <w:rsid w:val="00D83A97"/>
    <w:rsid w:val="00D83D82"/>
    <w:rsid w:val="00D86CBD"/>
    <w:rsid w:val="00D87334"/>
    <w:rsid w:val="00D90279"/>
    <w:rsid w:val="00D90844"/>
    <w:rsid w:val="00D94066"/>
    <w:rsid w:val="00D97C5F"/>
    <w:rsid w:val="00DA04ED"/>
    <w:rsid w:val="00DA0525"/>
    <w:rsid w:val="00DA0E93"/>
    <w:rsid w:val="00DA16B3"/>
    <w:rsid w:val="00DA2150"/>
    <w:rsid w:val="00DA2303"/>
    <w:rsid w:val="00DA3043"/>
    <w:rsid w:val="00DA30A9"/>
    <w:rsid w:val="00DA339F"/>
    <w:rsid w:val="00DA4459"/>
    <w:rsid w:val="00DA45E4"/>
    <w:rsid w:val="00DA5B43"/>
    <w:rsid w:val="00DA622B"/>
    <w:rsid w:val="00DB02D8"/>
    <w:rsid w:val="00DB0861"/>
    <w:rsid w:val="00DB1909"/>
    <w:rsid w:val="00DB2379"/>
    <w:rsid w:val="00DB2755"/>
    <w:rsid w:val="00DB30B4"/>
    <w:rsid w:val="00DB5A8E"/>
    <w:rsid w:val="00DB65B4"/>
    <w:rsid w:val="00DB65C9"/>
    <w:rsid w:val="00DB7F9F"/>
    <w:rsid w:val="00DC0047"/>
    <w:rsid w:val="00DC0B57"/>
    <w:rsid w:val="00DC0C3E"/>
    <w:rsid w:val="00DC15A3"/>
    <w:rsid w:val="00DC1E1F"/>
    <w:rsid w:val="00DC21B8"/>
    <w:rsid w:val="00DC295D"/>
    <w:rsid w:val="00DC4488"/>
    <w:rsid w:val="00DC48F8"/>
    <w:rsid w:val="00DC5C70"/>
    <w:rsid w:val="00DC6961"/>
    <w:rsid w:val="00DC7AAB"/>
    <w:rsid w:val="00DC7CC4"/>
    <w:rsid w:val="00DD0624"/>
    <w:rsid w:val="00DD0CF5"/>
    <w:rsid w:val="00DD1996"/>
    <w:rsid w:val="00DD1A53"/>
    <w:rsid w:val="00DD3F34"/>
    <w:rsid w:val="00DE06FC"/>
    <w:rsid w:val="00DE29CC"/>
    <w:rsid w:val="00DE36FC"/>
    <w:rsid w:val="00DE4067"/>
    <w:rsid w:val="00DE4D34"/>
    <w:rsid w:val="00DE7317"/>
    <w:rsid w:val="00DE7926"/>
    <w:rsid w:val="00DF0173"/>
    <w:rsid w:val="00DF1934"/>
    <w:rsid w:val="00DF1A72"/>
    <w:rsid w:val="00DF3520"/>
    <w:rsid w:val="00DF3B80"/>
    <w:rsid w:val="00DF6C48"/>
    <w:rsid w:val="00DF7400"/>
    <w:rsid w:val="00DF7B6E"/>
    <w:rsid w:val="00DF7FA6"/>
    <w:rsid w:val="00E003D8"/>
    <w:rsid w:val="00E017BC"/>
    <w:rsid w:val="00E0203E"/>
    <w:rsid w:val="00E02B1D"/>
    <w:rsid w:val="00E03CB7"/>
    <w:rsid w:val="00E048D9"/>
    <w:rsid w:val="00E05837"/>
    <w:rsid w:val="00E05CA6"/>
    <w:rsid w:val="00E066CE"/>
    <w:rsid w:val="00E06A4A"/>
    <w:rsid w:val="00E06EE7"/>
    <w:rsid w:val="00E1051B"/>
    <w:rsid w:val="00E106F4"/>
    <w:rsid w:val="00E120CF"/>
    <w:rsid w:val="00E122A2"/>
    <w:rsid w:val="00E1498C"/>
    <w:rsid w:val="00E14C82"/>
    <w:rsid w:val="00E153B8"/>
    <w:rsid w:val="00E157DC"/>
    <w:rsid w:val="00E165E8"/>
    <w:rsid w:val="00E16F15"/>
    <w:rsid w:val="00E170CA"/>
    <w:rsid w:val="00E17850"/>
    <w:rsid w:val="00E2006B"/>
    <w:rsid w:val="00E20725"/>
    <w:rsid w:val="00E20F20"/>
    <w:rsid w:val="00E21C57"/>
    <w:rsid w:val="00E22194"/>
    <w:rsid w:val="00E244C4"/>
    <w:rsid w:val="00E2456D"/>
    <w:rsid w:val="00E25BBF"/>
    <w:rsid w:val="00E26DE2"/>
    <w:rsid w:val="00E26F9D"/>
    <w:rsid w:val="00E301E2"/>
    <w:rsid w:val="00E326BA"/>
    <w:rsid w:val="00E343BC"/>
    <w:rsid w:val="00E34A72"/>
    <w:rsid w:val="00E34E77"/>
    <w:rsid w:val="00E35372"/>
    <w:rsid w:val="00E36EC6"/>
    <w:rsid w:val="00E3779C"/>
    <w:rsid w:val="00E400B4"/>
    <w:rsid w:val="00E45531"/>
    <w:rsid w:val="00E506DA"/>
    <w:rsid w:val="00E526BF"/>
    <w:rsid w:val="00E54195"/>
    <w:rsid w:val="00E5446D"/>
    <w:rsid w:val="00E547A2"/>
    <w:rsid w:val="00E55238"/>
    <w:rsid w:val="00E5546B"/>
    <w:rsid w:val="00E56CDC"/>
    <w:rsid w:val="00E572B7"/>
    <w:rsid w:val="00E574B5"/>
    <w:rsid w:val="00E576ED"/>
    <w:rsid w:val="00E57706"/>
    <w:rsid w:val="00E57BAB"/>
    <w:rsid w:val="00E6046D"/>
    <w:rsid w:val="00E616A6"/>
    <w:rsid w:val="00E63FA4"/>
    <w:rsid w:val="00E665AE"/>
    <w:rsid w:val="00E677D3"/>
    <w:rsid w:val="00E705C2"/>
    <w:rsid w:val="00E70FDC"/>
    <w:rsid w:val="00E711A8"/>
    <w:rsid w:val="00E71F7E"/>
    <w:rsid w:val="00E721C6"/>
    <w:rsid w:val="00E73D61"/>
    <w:rsid w:val="00E76BC0"/>
    <w:rsid w:val="00E85B56"/>
    <w:rsid w:val="00E87BC0"/>
    <w:rsid w:val="00E92630"/>
    <w:rsid w:val="00E92EAD"/>
    <w:rsid w:val="00E93C28"/>
    <w:rsid w:val="00E943A6"/>
    <w:rsid w:val="00E95989"/>
    <w:rsid w:val="00E95A2B"/>
    <w:rsid w:val="00E97FF1"/>
    <w:rsid w:val="00EA0328"/>
    <w:rsid w:val="00EA0449"/>
    <w:rsid w:val="00EA052F"/>
    <w:rsid w:val="00EA082F"/>
    <w:rsid w:val="00EA1581"/>
    <w:rsid w:val="00EA180F"/>
    <w:rsid w:val="00EA391D"/>
    <w:rsid w:val="00EA41FE"/>
    <w:rsid w:val="00EA4C25"/>
    <w:rsid w:val="00EA5F4F"/>
    <w:rsid w:val="00EA6149"/>
    <w:rsid w:val="00EA6C1C"/>
    <w:rsid w:val="00EA787D"/>
    <w:rsid w:val="00EB0148"/>
    <w:rsid w:val="00EB342B"/>
    <w:rsid w:val="00EB3A2B"/>
    <w:rsid w:val="00EB4257"/>
    <w:rsid w:val="00EB4702"/>
    <w:rsid w:val="00EB50B6"/>
    <w:rsid w:val="00EB5DF1"/>
    <w:rsid w:val="00EB6F09"/>
    <w:rsid w:val="00EB72B9"/>
    <w:rsid w:val="00EC2141"/>
    <w:rsid w:val="00EC3C20"/>
    <w:rsid w:val="00EC69C1"/>
    <w:rsid w:val="00EC6FE6"/>
    <w:rsid w:val="00ED0FD8"/>
    <w:rsid w:val="00ED15D7"/>
    <w:rsid w:val="00ED1A04"/>
    <w:rsid w:val="00ED1E53"/>
    <w:rsid w:val="00ED31D0"/>
    <w:rsid w:val="00ED38D2"/>
    <w:rsid w:val="00ED39D2"/>
    <w:rsid w:val="00ED3B31"/>
    <w:rsid w:val="00ED4AF9"/>
    <w:rsid w:val="00ED4FED"/>
    <w:rsid w:val="00ED5D75"/>
    <w:rsid w:val="00ED686D"/>
    <w:rsid w:val="00ED6EE7"/>
    <w:rsid w:val="00ED74D2"/>
    <w:rsid w:val="00ED7612"/>
    <w:rsid w:val="00ED7CA8"/>
    <w:rsid w:val="00EE0742"/>
    <w:rsid w:val="00EE098D"/>
    <w:rsid w:val="00EE1198"/>
    <w:rsid w:val="00EE4288"/>
    <w:rsid w:val="00EE4D1E"/>
    <w:rsid w:val="00EE5386"/>
    <w:rsid w:val="00EE5C22"/>
    <w:rsid w:val="00EE60F6"/>
    <w:rsid w:val="00EE7161"/>
    <w:rsid w:val="00EE787C"/>
    <w:rsid w:val="00EF0293"/>
    <w:rsid w:val="00EF043F"/>
    <w:rsid w:val="00EF1B92"/>
    <w:rsid w:val="00EF4447"/>
    <w:rsid w:val="00EF49C0"/>
    <w:rsid w:val="00EF54C6"/>
    <w:rsid w:val="00EF6053"/>
    <w:rsid w:val="00F00279"/>
    <w:rsid w:val="00F0102E"/>
    <w:rsid w:val="00F015B2"/>
    <w:rsid w:val="00F0162F"/>
    <w:rsid w:val="00F0329D"/>
    <w:rsid w:val="00F034D7"/>
    <w:rsid w:val="00F03A91"/>
    <w:rsid w:val="00F0622B"/>
    <w:rsid w:val="00F06DD3"/>
    <w:rsid w:val="00F1196B"/>
    <w:rsid w:val="00F11FCF"/>
    <w:rsid w:val="00F11FDD"/>
    <w:rsid w:val="00F12B83"/>
    <w:rsid w:val="00F1338F"/>
    <w:rsid w:val="00F13F2C"/>
    <w:rsid w:val="00F15A03"/>
    <w:rsid w:val="00F16552"/>
    <w:rsid w:val="00F171CD"/>
    <w:rsid w:val="00F2132B"/>
    <w:rsid w:val="00F22592"/>
    <w:rsid w:val="00F23543"/>
    <w:rsid w:val="00F24EDB"/>
    <w:rsid w:val="00F252C9"/>
    <w:rsid w:val="00F2723E"/>
    <w:rsid w:val="00F27CC2"/>
    <w:rsid w:val="00F30261"/>
    <w:rsid w:val="00F30D73"/>
    <w:rsid w:val="00F31265"/>
    <w:rsid w:val="00F31ABE"/>
    <w:rsid w:val="00F33D4C"/>
    <w:rsid w:val="00F34364"/>
    <w:rsid w:val="00F34593"/>
    <w:rsid w:val="00F34941"/>
    <w:rsid w:val="00F349A2"/>
    <w:rsid w:val="00F37619"/>
    <w:rsid w:val="00F4068E"/>
    <w:rsid w:val="00F40CFA"/>
    <w:rsid w:val="00F41227"/>
    <w:rsid w:val="00F4336C"/>
    <w:rsid w:val="00F442BC"/>
    <w:rsid w:val="00F46DB6"/>
    <w:rsid w:val="00F50650"/>
    <w:rsid w:val="00F50FF1"/>
    <w:rsid w:val="00F518DD"/>
    <w:rsid w:val="00F52153"/>
    <w:rsid w:val="00F551C1"/>
    <w:rsid w:val="00F56770"/>
    <w:rsid w:val="00F568AA"/>
    <w:rsid w:val="00F5748E"/>
    <w:rsid w:val="00F605C0"/>
    <w:rsid w:val="00F63076"/>
    <w:rsid w:val="00F6372A"/>
    <w:rsid w:val="00F65060"/>
    <w:rsid w:val="00F65AE0"/>
    <w:rsid w:val="00F665DB"/>
    <w:rsid w:val="00F67639"/>
    <w:rsid w:val="00F71F27"/>
    <w:rsid w:val="00F73FA0"/>
    <w:rsid w:val="00F748A6"/>
    <w:rsid w:val="00F749F9"/>
    <w:rsid w:val="00F773B4"/>
    <w:rsid w:val="00F820B5"/>
    <w:rsid w:val="00F82EB4"/>
    <w:rsid w:val="00F85784"/>
    <w:rsid w:val="00F85DDE"/>
    <w:rsid w:val="00F85EE5"/>
    <w:rsid w:val="00F8634A"/>
    <w:rsid w:val="00F914D7"/>
    <w:rsid w:val="00F9357F"/>
    <w:rsid w:val="00F9379B"/>
    <w:rsid w:val="00F93991"/>
    <w:rsid w:val="00F94837"/>
    <w:rsid w:val="00FA0425"/>
    <w:rsid w:val="00FA10A2"/>
    <w:rsid w:val="00FA4858"/>
    <w:rsid w:val="00FA4BF4"/>
    <w:rsid w:val="00FA5C49"/>
    <w:rsid w:val="00FA653D"/>
    <w:rsid w:val="00FA6D28"/>
    <w:rsid w:val="00FA70C8"/>
    <w:rsid w:val="00FB0C07"/>
    <w:rsid w:val="00FB523A"/>
    <w:rsid w:val="00FB5920"/>
    <w:rsid w:val="00FB5F42"/>
    <w:rsid w:val="00FB618A"/>
    <w:rsid w:val="00FB7B1B"/>
    <w:rsid w:val="00FC00B0"/>
    <w:rsid w:val="00FC15C2"/>
    <w:rsid w:val="00FC2C36"/>
    <w:rsid w:val="00FC411F"/>
    <w:rsid w:val="00FC423B"/>
    <w:rsid w:val="00FC5DE5"/>
    <w:rsid w:val="00FC6066"/>
    <w:rsid w:val="00FC6FA0"/>
    <w:rsid w:val="00FC7E00"/>
    <w:rsid w:val="00FD0A03"/>
    <w:rsid w:val="00FD1DE6"/>
    <w:rsid w:val="00FD3086"/>
    <w:rsid w:val="00FD4B3E"/>
    <w:rsid w:val="00FD4D02"/>
    <w:rsid w:val="00FD4D98"/>
    <w:rsid w:val="00FD5102"/>
    <w:rsid w:val="00FD5A5C"/>
    <w:rsid w:val="00FD5F9E"/>
    <w:rsid w:val="00FD6047"/>
    <w:rsid w:val="00FD61B8"/>
    <w:rsid w:val="00FD6617"/>
    <w:rsid w:val="00FE14C2"/>
    <w:rsid w:val="00FE1AC6"/>
    <w:rsid w:val="00FE2F0C"/>
    <w:rsid w:val="00FE333F"/>
    <w:rsid w:val="00FE4512"/>
    <w:rsid w:val="00FE46B0"/>
    <w:rsid w:val="00FE50C7"/>
    <w:rsid w:val="00FE5B5E"/>
    <w:rsid w:val="00FE6D76"/>
    <w:rsid w:val="00FE7E45"/>
    <w:rsid w:val="00FF0306"/>
    <w:rsid w:val="00FF070B"/>
    <w:rsid w:val="00FF1DF5"/>
    <w:rsid w:val="00FF3D3E"/>
    <w:rsid w:val="00FF4059"/>
    <w:rsid w:val="00FF4321"/>
    <w:rsid w:val="00FF4F25"/>
    <w:rsid w:val="00FF53C2"/>
    <w:rsid w:val="00FF5642"/>
    <w:rsid w:val="00FF586B"/>
    <w:rsid w:val="00FF5CE4"/>
  </w:rsids>
  <m:mathPr>
    <m:mathFont m:val="Cambria Math"/>
    <m:brkBin m:val="before"/>
    <m:brkBinSub m:val="--"/>
    <m:smallFrac m:val="off"/>
    <m:dispDef m:val="off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37CD1"/>
  </w:style>
  <w:style w:type="paragraph" w:styleId="Heading1">
    <w:name w:val="heading 1"/>
    <w:basedOn w:val="Normal"/>
    <w:next w:val="Normal"/>
    <w:link w:val="Heading1Char"/>
    <w:uiPriority w:val="9"/>
    <w:qFormat/>
    <w:rsid w:val="002C4C2D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C4C2D"/>
    <w:pPr>
      <w:keepNext/>
      <w:keepLines/>
      <w:jc w:val="center"/>
      <w:outlineLvl w:val="1"/>
    </w:pPr>
    <w:rPr>
      <w:rFonts w:asciiTheme="majorHAnsi" w:eastAsiaTheme="majorEastAsia" w:hAnsiTheme="majorHAnsi" w:cstheme="majorBidi"/>
      <w:b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C4C2D"/>
    <w:pPr>
      <w:keepNext/>
      <w:keepLines/>
      <w:spacing w:before="40" w:after="120"/>
      <w:outlineLvl w:val="2"/>
    </w:pPr>
    <w:rPr>
      <w:rFonts w:asciiTheme="majorHAnsi" w:eastAsiaTheme="majorEastAsia" w:hAnsiTheme="majorHAnsi" w:cstheme="majorBidi"/>
      <w:b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8026E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026EB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026E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026E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026EB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8026EB"/>
  </w:style>
  <w:style w:type="paragraph" w:styleId="BalloonText">
    <w:name w:val="Balloon Text"/>
    <w:basedOn w:val="Normal"/>
    <w:link w:val="BalloonTextChar"/>
    <w:uiPriority w:val="99"/>
    <w:semiHidden/>
    <w:unhideWhenUsed/>
    <w:rsid w:val="008026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026EB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B8665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86654"/>
  </w:style>
  <w:style w:type="paragraph" w:styleId="Footer">
    <w:name w:val="footer"/>
    <w:basedOn w:val="Normal"/>
    <w:link w:val="FooterChar"/>
    <w:uiPriority w:val="99"/>
    <w:unhideWhenUsed/>
    <w:rsid w:val="00B8665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86654"/>
  </w:style>
  <w:style w:type="character" w:customStyle="1" w:styleId="Heading1Char">
    <w:name w:val="Heading 1 Char"/>
    <w:basedOn w:val="DefaultParagraphFont"/>
    <w:link w:val="Heading1"/>
    <w:uiPriority w:val="9"/>
    <w:rsid w:val="002C4C2D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2C4C2D"/>
    <w:rPr>
      <w:rFonts w:asciiTheme="majorHAnsi" w:eastAsiaTheme="majorEastAsia" w:hAnsiTheme="majorHAnsi" w:cstheme="majorBidi"/>
      <w:b/>
      <w:color w:val="365F91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2C4C2D"/>
    <w:rPr>
      <w:rFonts w:asciiTheme="majorHAnsi" w:eastAsiaTheme="majorEastAsia" w:hAnsiTheme="majorHAnsi" w:cstheme="majorBidi"/>
      <w:b/>
      <w:color w:val="243F60" w:themeColor="accent1" w:themeShade="7F"/>
    </w:rPr>
  </w:style>
  <w:style w:type="character" w:styleId="Strong">
    <w:name w:val="Strong"/>
    <w:basedOn w:val="DefaultParagraphFont"/>
    <w:uiPriority w:val="22"/>
    <w:qFormat/>
    <w:rsid w:val="00297BC7"/>
    <w:rPr>
      <w:b/>
      <w:bCs/>
    </w:rPr>
  </w:style>
  <w:style w:type="character" w:customStyle="1" w:styleId="textexposedshow">
    <w:name w:val="text_exposed_show"/>
    <w:basedOn w:val="DefaultParagraphFont"/>
    <w:rsid w:val="005F18C6"/>
  </w:style>
  <w:style w:type="character" w:styleId="Hyperlink">
    <w:name w:val="Hyperlink"/>
    <w:basedOn w:val="DefaultParagraphFont"/>
    <w:uiPriority w:val="99"/>
    <w:semiHidden/>
    <w:unhideWhenUsed/>
    <w:rsid w:val="003E206B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55068C"/>
    <w:pPr>
      <w:ind w:left="720"/>
      <w:contextualSpacing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80321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634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335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825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116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250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1209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163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0525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786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7263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973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9580745">
          <w:marLeft w:val="0"/>
          <w:marRight w:val="0"/>
          <w:marTop w:val="150"/>
          <w:marBottom w:val="0"/>
          <w:divBdr>
            <w:top w:val="dashed" w:sz="6" w:space="8" w:color="000000"/>
            <w:left w:val="dashed" w:sz="6" w:space="8" w:color="000000"/>
            <w:bottom w:val="dashed" w:sz="6" w:space="0" w:color="000000"/>
            <w:right w:val="dashed" w:sz="6" w:space="8" w:color="000000"/>
          </w:divBdr>
          <w:divsChild>
            <w:div w:id="233513007">
              <w:marLeft w:val="0"/>
              <w:marRight w:val="0"/>
              <w:marTop w:val="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9609925">
                  <w:marLeft w:val="0"/>
                  <w:marRight w:val="0"/>
                  <w:marTop w:val="240"/>
                  <w:marBottom w:val="24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50017768">
              <w:marLeft w:val="0"/>
              <w:marRight w:val="0"/>
              <w:marTop w:val="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6487712">
                  <w:marLeft w:val="0"/>
                  <w:marRight w:val="0"/>
                  <w:marTop w:val="240"/>
                  <w:marBottom w:val="24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134014087">
              <w:marLeft w:val="0"/>
              <w:marRight w:val="0"/>
              <w:marTop w:val="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26872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316625">
                      <w:marLeft w:val="0"/>
                      <w:marRight w:val="30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61255903">
                      <w:marLeft w:val="0"/>
                      <w:marRight w:val="30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99668419">
                      <w:marLeft w:val="0"/>
                      <w:marRight w:val="30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73671713">
                  <w:marLeft w:val="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78967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52886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5305781">
          <w:marLeft w:val="0"/>
          <w:marRight w:val="0"/>
          <w:marTop w:val="0"/>
          <w:marBottom w:val="24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0859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09C0FC3D-BDCA-4017-B467-A706F31217E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779</Words>
  <Characters>4445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ome</Company>
  <LinksUpToDate>false</LinksUpToDate>
  <CharactersWithSpaces>521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ande brake</dc:creator>
  <cp:lastModifiedBy>Lori</cp:lastModifiedBy>
  <cp:revision>2</cp:revision>
  <cp:lastPrinted>2021-05-02T23:39:00Z</cp:lastPrinted>
  <dcterms:created xsi:type="dcterms:W3CDTF">2021-06-06T22:43:00Z</dcterms:created>
  <dcterms:modified xsi:type="dcterms:W3CDTF">2021-06-06T22:43:00Z</dcterms:modified>
</cp:coreProperties>
</file>